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D6DA4" w:rsidRDefault="00500E63">
      <w:pPr>
        <w:pStyle w:val="Title"/>
      </w:pPr>
      <w:r>
        <w:t>Untitled</w:t>
      </w:r>
    </w:p>
    <w:p w:rsidR="00DD6DA4" w:rsidRDefault="00500E63">
      <w:pPr>
        <w:pStyle w:val="Author"/>
      </w:pPr>
      <w:r>
        <w:t>SenthilRajah</w:t>
      </w:r>
    </w:p>
    <w:p w:rsidR="00DD6DA4" w:rsidRDefault="00500E63">
      <w:pPr>
        <w:pStyle w:val="Date"/>
      </w:pPr>
      <w:r>
        <w:t>2/6/2020</w:t>
      </w:r>
    </w:p>
    <w:p w:rsidR="00DD6DA4" w:rsidRDefault="00500E63">
      <w:pPr>
        <w:pStyle w:val="Heading2"/>
      </w:pPr>
      <w:bookmarkStart w:id="0" w:name="till-now"/>
      <w:r>
        <w:t>Till now</w:t>
      </w:r>
      <w:bookmarkEnd w:id="0"/>
    </w:p>
    <w:p w:rsidR="00DD6DA4" w:rsidRDefault="00500E63">
      <w:pPr>
        <w:pStyle w:val="FirstParagraph"/>
      </w:pPr>
      <w:r>
        <w:t>Another option is to use seq(along.with = my_seq). Give that a try.</w:t>
      </w:r>
    </w:p>
    <w:p w:rsidR="00DD6DA4" w:rsidRDefault="00500E63">
      <w:pPr>
        <w:pStyle w:val="BlockText"/>
      </w:pPr>
      <w:r>
        <w:t>seq(along.with = my_seq) [1] 1 2 3 4 5 6 7 8 9 10 11 12 13 14 15 16 17 18 19 20 21 22 23 24 25 26 27 28 29 30</w:t>
      </w:r>
    </w:p>
    <w:p w:rsidR="00DD6DA4" w:rsidRDefault="00500E63">
      <w:pPr>
        <w:pStyle w:val="FirstParagraph"/>
      </w:pPr>
      <w:r>
        <w:t>That’s the answer I was looking for.</w:t>
      </w:r>
    </w:p>
    <w:p w:rsidR="00DD6DA4" w:rsidRDefault="00CE445C">
      <w:pPr>
        <w:pStyle w:val="BodyText"/>
      </w:pPr>
      <w:r>
        <w:br/>
      </w:r>
      <w:r>
        <w:br/>
        <w:t xml:space="preserve"> </w:t>
      </w:r>
      <w:r w:rsidR="00500E63">
        <w:t xml:space="preserve">================================================================ </w:t>
      </w:r>
      <w:r>
        <w:br/>
      </w:r>
      <w:r>
        <w:br/>
        <w:t xml:space="preserve"> </w:t>
      </w:r>
      <w:r w:rsidR="00500E63">
        <w:t xml:space="preserve"> 73% </w:t>
      </w:r>
      <w:r>
        <w:br/>
      </w:r>
      <w:r>
        <w:br/>
      </w:r>
      <w:r w:rsidR="00500E63">
        <w:t xml:space="preserve"> However, as is the case with many common tasks, R has a separate built-in function for this </w:t>
      </w:r>
      <w:r>
        <w:br/>
      </w:r>
      <w:r>
        <w:br/>
      </w:r>
      <w:r w:rsidR="00500E63">
        <w:t xml:space="preserve"> purpose called seq_along(). Type seq_along(my_seq) to see it in action.</w:t>
      </w:r>
    </w:p>
    <w:p w:rsidR="00DD6DA4" w:rsidRDefault="00500E63">
      <w:pPr>
        <w:pStyle w:val="BlockText"/>
      </w:pPr>
      <w:r>
        <w:t>seq_along(my_seq</w:t>
      </w:r>
      <w:r>
        <w:t>) [1] 1 2 3 4 5 6 7 8 9 10 11 12 13 14 15 16 17 18 19 20 21 22 23 24 25 26 27 28 29 30</w:t>
      </w:r>
    </w:p>
    <w:p w:rsidR="00DD6DA4" w:rsidRDefault="00500E63">
      <w:pPr>
        <w:pStyle w:val="FirstParagraph"/>
      </w:pPr>
      <w:r>
        <w:t>Nice work!</w:t>
      </w:r>
    </w:p>
    <w:p w:rsidR="00DD6DA4" w:rsidRDefault="00CE445C">
      <w:pPr>
        <w:pStyle w:val="BodyText"/>
      </w:pPr>
      <w:r>
        <w:br/>
      </w:r>
      <w:r>
        <w:br/>
      </w:r>
      <w:r w:rsidR="00500E63">
        <w:t xml:space="preserve">==================================================================== </w:t>
      </w:r>
      <w:r>
        <w:br/>
      </w:r>
      <w:r w:rsidR="00500E63">
        <w:t xml:space="preserve"> 77% </w:t>
      </w:r>
      <w:r>
        <w:br/>
      </w:r>
      <w:r w:rsidR="00500E63">
        <w:t xml:space="preserve"> There are often several approaches to solving the same problem, particularly in </w:t>
      </w:r>
      <w:r w:rsidR="00500E63">
        <w:t xml:space="preserve">R. Simple </w:t>
      </w:r>
      <w:r>
        <w:br/>
      </w:r>
      <w:r w:rsidR="00500E63">
        <w:t xml:space="preserve"> approaches that involve less typing are generally best. It’s also important for your code to be </w:t>
      </w:r>
      <w:r>
        <w:br/>
      </w:r>
      <w:r w:rsidR="00500E63">
        <w:t xml:space="preserve"> readable, so that you and others can figure out what’s going on without too much hassle.</w:t>
      </w:r>
    </w:p>
    <w:p w:rsidR="00DD6DA4" w:rsidRDefault="00500E63">
      <w:pPr>
        <w:pStyle w:val="BodyText"/>
      </w:pPr>
      <w:r>
        <w:t>…</w:t>
      </w:r>
    </w:p>
    <w:p w:rsidR="00DD6DA4" w:rsidRDefault="00CE445C">
      <w:pPr>
        <w:pStyle w:val="BodyText"/>
      </w:pPr>
      <w:r>
        <w:br/>
      </w:r>
      <w:r w:rsidR="00500E63">
        <w:t>======================================================</w:t>
      </w:r>
      <w:r w:rsidR="00500E63">
        <w:t xml:space="preserve">================== </w:t>
      </w:r>
      <w:r>
        <w:br/>
      </w:r>
      <w:r w:rsidR="00500E63">
        <w:t xml:space="preserve"> 82% </w:t>
      </w:r>
      <w:r>
        <w:br/>
      </w:r>
      <w:r w:rsidR="00500E63">
        <w:t xml:space="preserve"> If R has a built-in function for a particular task, it’s likely that function is highly </w:t>
      </w:r>
      <w:r>
        <w:br/>
      </w:r>
      <w:r w:rsidR="00500E63">
        <w:t xml:space="preserve"> optimized for that purpose and is your best option. As you become a more advanced R programmer, </w:t>
      </w:r>
      <w:r>
        <w:br/>
      </w:r>
      <w:r w:rsidR="00500E63">
        <w:lastRenderedPageBreak/>
        <w:t xml:space="preserve"> you’ll design your own functions to perfo</w:t>
      </w:r>
      <w:r w:rsidR="00500E63">
        <w:t xml:space="preserve">rm tasks when there are no better options. We’ll </w:t>
      </w:r>
      <w:r>
        <w:br/>
      </w:r>
      <w:r w:rsidR="00500E63">
        <w:t xml:space="preserve"> explore writing your own functions in future lessons.</w:t>
      </w:r>
    </w:p>
    <w:p w:rsidR="00DD6DA4" w:rsidRDefault="00500E63">
      <w:pPr>
        <w:pStyle w:val="BodyText"/>
      </w:pPr>
      <w:r>
        <w:t>…</w:t>
      </w:r>
    </w:p>
    <w:p w:rsidR="00DD6DA4" w:rsidRDefault="00CE445C">
      <w:pPr>
        <w:pStyle w:val="BodyText"/>
      </w:pPr>
      <w:r>
        <w:br/>
      </w:r>
      <w:r w:rsidR="00500E63">
        <w:t xml:space="preserve">============================================================================ </w:t>
      </w:r>
      <w:r>
        <w:br/>
      </w:r>
      <w:r w:rsidR="00500E63">
        <w:t xml:space="preserve"> 86% </w:t>
      </w:r>
      <w:r>
        <w:br/>
      </w:r>
      <w:r w:rsidR="00500E63">
        <w:t xml:space="preserve"> One more function related to creating sequences of numbers is r</w:t>
      </w:r>
      <w:r w:rsidR="00500E63">
        <w:t xml:space="preserve">ep(), which stands for </w:t>
      </w:r>
      <w:r>
        <w:br/>
      </w:r>
      <w:r w:rsidR="00500E63">
        <w:t xml:space="preserve"> ‘replicate’. Let’s look at a few uses.</w:t>
      </w:r>
    </w:p>
    <w:p w:rsidR="00DD6DA4" w:rsidRDefault="00500E63">
      <w:pPr>
        <w:pStyle w:val="BodyText"/>
      </w:pPr>
      <w:r>
        <w:t>…</w:t>
      </w:r>
    </w:p>
    <w:p w:rsidR="00DD6DA4" w:rsidRDefault="00CE445C">
      <w:pPr>
        <w:pStyle w:val="BodyText"/>
      </w:pPr>
      <w:r>
        <w:br/>
      </w:r>
      <w:r w:rsidR="00500E63">
        <w:t xml:space="preserve">================================================================================ </w:t>
      </w:r>
      <w:r>
        <w:br/>
      </w:r>
      <w:r w:rsidR="00500E63">
        <w:t xml:space="preserve"> 91% </w:t>
      </w:r>
      <w:r>
        <w:br/>
      </w:r>
      <w:r w:rsidR="00500E63">
        <w:t xml:space="preserve"> If we’re interested in creating a vector that contains 40 zeros, we can use rep(0, times = 40). </w:t>
      </w:r>
      <w:r>
        <w:br/>
      </w:r>
      <w:r w:rsidR="00500E63">
        <w:t xml:space="preserve"> Tr</w:t>
      </w:r>
      <w:r w:rsidR="00500E63">
        <w:t>y it out.</w:t>
      </w:r>
    </w:p>
    <w:p w:rsidR="00DD6DA4" w:rsidRDefault="00500E63">
      <w:pPr>
        <w:pStyle w:val="BlockText"/>
      </w:pPr>
      <w:r>
        <w:t>rep(0, times = 40) [1] 0 0 0 0 0 0 0 0 0 0 0 0 0 0 0 0 0 0 0 0 0 0 0 0 0 0 0 0 0 0 0 0 0 0 0 0 0 0 0 0</w:t>
      </w:r>
    </w:p>
    <w:p w:rsidR="00DD6DA4" w:rsidRDefault="00500E63">
      <w:pPr>
        <w:pStyle w:val="FirstParagraph"/>
      </w:pPr>
      <w:r>
        <w:t>You are amazing!</w:t>
      </w:r>
    </w:p>
    <w:p w:rsidR="00DD6DA4" w:rsidRDefault="00CE445C">
      <w:pPr>
        <w:pStyle w:val="BodyText"/>
      </w:pPr>
      <w:r>
        <w:br/>
      </w:r>
      <w:r w:rsidR="00500E63">
        <w:t xml:space="preserve">==================================================================================== </w:t>
      </w:r>
      <w:r>
        <w:br/>
      </w:r>
      <w:r w:rsidR="00500E63">
        <w:t xml:space="preserve"> 95% </w:t>
      </w:r>
      <w:r>
        <w:br/>
      </w:r>
      <w:r w:rsidR="00500E63">
        <w:t xml:space="preserve"> If instead we want our vector to</w:t>
      </w:r>
      <w:r w:rsidR="00500E63">
        <w:t xml:space="preserve"> contain 10 repetitions of the vector (0, 1, 2), we can do </w:t>
      </w:r>
      <w:r>
        <w:br/>
      </w:r>
      <w:r w:rsidR="00500E63">
        <w:t xml:space="preserve"> rep(c(0, 1, 2), times = 10). Go ahead.</w:t>
      </w:r>
    </w:p>
    <w:p w:rsidR="00DD6DA4" w:rsidRDefault="00500E63">
      <w:pPr>
        <w:pStyle w:val="BlockText"/>
      </w:pPr>
      <w:r>
        <w:t>rep(c(0,1,2), times = 10) [1] 0 1 2 0 1 2 0 1 2 0 1 2 0 1 2 0 1 2 0 1 2 0 1 2 0 1 2 0 1 2</w:t>
      </w:r>
    </w:p>
    <w:p w:rsidR="00DD6DA4" w:rsidRDefault="00500E63">
      <w:pPr>
        <w:pStyle w:val="FirstParagraph"/>
      </w:pPr>
      <w:r>
        <w:t>You are doing so well!</w:t>
      </w:r>
    </w:p>
    <w:p w:rsidR="00DD6DA4" w:rsidRDefault="00CE445C">
      <w:pPr>
        <w:pStyle w:val="BodyText"/>
      </w:pPr>
      <w:r>
        <w:br/>
      </w:r>
      <w:r w:rsidR="00500E63">
        <w:t>==========================================</w:t>
      </w:r>
      <w:r w:rsidR="00500E63">
        <w:t>==============================================</w:t>
      </w:r>
      <w:r>
        <w:br/>
      </w:r>
      <w:r w:rsidR="00500E63">
        <w:t xml:space="preserve"> 100% </w:t>
      </w:r>
      <w:r>
        <w:br/>
      </w:r>
      <w:r w:rsidR="00500E63">
        <w:t xml:space="preserve"> Finally, let’s say that rather than repeating the vector (0, 1, 2) over and over again, we want </w:t>
      </w:r>
      <w:r>
        <w:br/>
      </w:r>
      <w:r w:rsidR="00500E63">
        <w:t xml:space="preserve"> our vector to contain 10 zeros, then 10 ones, then 10 twos. We can do this with the </w:t>
      </w:r>
      <w:r w:rsidR="00500E63">
        <w:rPr>
          <w:rStyle w:val="VerbatimChar"/>
        </w:rPr>
        <w:t>each</w:t>
      </w:r>
      <w:r w:rsidR="00500E63">
        <w:t xml:space="preserve"> </w:t>
      </w:r>
      <w:r>
        <w:br/>
      </w:r>
      <w:r w:rsidR="00500E63">
        <w:t xml:space="preserve"> argument. Tr</w:t>
      </w:r>
      <w:r w:rsidR="00500E63">
        <w:t>y rep(c(0, 1, 2), each = 10).</w:t>
      </w:r>
    </w:p>
    <w:p w:rsidR="00DD6DA4" w:rsidRDefault="00500E63">
      <w:pPr>
        <w:pStyle w:val="BlockText"/>
      </w:pPr>
      <w:r>
        <w:t>rep(c(0,1,2), each = 10) [1] 0 0 0 0 0 0 0 0 0 0 1 1 1 1 1 1 1 1 1 1 2 2 2 2 2 2 2 2 2 2</w:t>
      </w:r>
    </w:p>
    <w:p w:rsidR="00DD6DA4" w:rsidRDefault="00500E63">
      <w:pPr>
        <w:pStyle w:val="FirstParagraph"/>
      </w:pPr>
      <w:r>
        <w:t>You are really on a roll!</w:t>
      </w:r>
    </w:p>
    <w:p w:rsidR="00DD6DA4" w:rsidRDefault="00500E63">
      <w:pPr>
        <w:pStyle w:val="BodyText"/>
      </w:pPr>
      <w:r>
        <w:t>You’ve reached the end of this lesson! Returning to the main menu…</w:t>
      </w:r>
    </w:p>
    <w:p w:rsidR="00DD6DA4" w:rsidRDefault="00500E63">
      <w:pPr>
        <w:pStyle w:val="BodyText"/>
      </w:pPr>
      <w:r>
        <w:lastRenderedPageBreak/>
        <w:t>Please choose a course, or type 0 to exit sw</w:t>
      </w:r>
      <w:r>
        <w:t>irl.</w:t>
      </w:r>
    </w:p>
    <w:p w:rsidR="00DD6DA4" w:rsidRDefault="00500E63">
      <w:pPr>
        <w:pStyle w:val="BodyText"/>
      </w:pPr>
      <w:r>
        <w:t>1: 14 310x Intro to R 2: Take me to the swirl course repository!</w:t>
      </w:r>
    </w:p>
    <w:p w:rsidR="00DD6DA4" w:rsidRDefault="00500E63">
      <w:pPr>
        <w:pStyle w:val="BodyText"/>
      </w:pPr>
      <w:r>
        <w:t>Selection: 1</w:t>
      </w:r>
    </w:p>
    <w:p w:rsidR="00DD6DA4" w:rsidRDefault="00500E63">
      <w:pPr>
        <w:pStyle w:val="BodyText"/>
      </w:pPr>
      <w:r>
        <w:t>Please choose a lesson, or type 0 to return to course menu.</w:t>
      </w:r>
    </w:p>
    <w:p w:rsidR="00DD6DA4" w:rsidRDefault="00500E63">
      <w:pPr>
        <w:pStyle w:val="BodyText"/>
      </w:pPr>
      <w:r>
        <w:t>1: Welcome 2: Basic Building Blocks</w:t>
      </w:r>
      <w:r>
        <w:br/>
        <w:t>3: Workspace and Files 4: Sequences of Numbers</w:t>
      </w:r>
      <w:r>
        <w:br/>
        <w:t>5: Vectors 6: Missing Values</w:t>
      </w:r>
      <w:r>
        <w:br/>
      </w:r>
      <w:r>
        <w:t>7: Subsetting Vectors 8: Matrices and Data Frames</w:t>
      </w:r>
      <w:r>
        <w:br/>
        <w:t>9: Looking at Data 10: Base Graphics</w:t>
      </w:r>
      <w:r>
        <w:br/>
        <w:t>11: Manipulating Data with dplyr 12: Getting and Cleaning Data</w:t>
      </w:r>
      <w:r>
        <w:br/>
        <w:t>13: Tidying Data with tidyr</w:t>
      </w:r>
    </w:p>
    <w:p w:rsidR="00DD6DA4" w:rsidRDefault="00500E63">
      <w:pPr>
        <w:pStyle w:val="BodyText"/>
      </w:pPr>
      <w:r>
        <w:t>Selection: 5</w:t>
      </w:r>
    </w:p>
    <w:p w:rsidR="00DD6DA4" w:rsidRDefault="00CE445C">
      <w:pPr>
        <w:pStyle w:val="BodyText"/>
      </w:pPr>
      <w:r>
        <w:br/>
      </w:r>
      <w:r w:rsidR="00500E63">
        <w:t xml:space="preserve"> </w:t>
      </w:r>
      <w:r>
        <w:br/>
      </w:r>
      <w:r w:rsidR="00500E63">
        <w:t xml:space="preserve"> 0%</w:t>
      </w:r>
    </w:p>
    <w:p w:rsidR="00DD6DA4" w:rsidRDefault="00500E63">
      <w:pPr>
        <w:pStyle w:val="BodyText"/>
      </w:pPr>
      <w:r>
        <w:t>The simplest and most common data structure in R is the ve</w:t>
      </w:r>
      <w:r>
        <w:t>ctor.</w:t>
      </w:r>
    </w:p>
    <w:p w:rsidR="00DD6DA4" w:rsidRDefault="00500E63">
      <w:pPr>
        <w:pStyle w:val="BodyText"/>
      </w:pPr>
      <w:r>
        <w:t>…</w:t>
      </w:r>
    </w:p>
    <w:p w:rsidR="00DD6DA4" w:rsidRDefault="00CE445C">
      <w:pPr>
        <w:pStyle w:val="BodyText"/>
      </w:pPr>
      <w:r>
        <w:br/>
      </w:r>
      <w:r w:rsidR="00500E63">
        <w:t xml:space="preserve">== </w:t>
      </w:r>
      <w:r>
        <w:br/>
      </w:r>
      <w:r w:rsidR="00500E63">
        <w:t xml:space="preserve"> 3% </w:t>
      </w:r>
      <w:r>
        <w:br/>
      </w:r>
      <w:r w:rsidR="00500E63">
        <w:t xml:space="preserve"> Vectors come in two different flavors: atomic vectors and lists. An atomic vector contains </w:t>
      </w:r>
      <w:r>
        <w:br/>
      </w:r>
      <w:r w:rsidR="00500E63">
        <w:t xml:space="preserve"> exactly one data type, whereas a list may contain multiple data types. We’ll explore atomic </w:t>
      </w:r>
      <w:r>
        <w:br/>
      </w:r>
      <w:r w:rsidR="00500E63">
        <w:t xml:space="preserve"> vectors further before we get to lists.</w:t>
      </w:r>
    </w:p>
    <w:p w:rsidR="00DD6DA4" w:rsidRDefault="00500E63">
      <w:pPr>
        <w:pStyle w:val="BodyText"/>
      </w:pPr>
      <w:r>
        <w:t>…</w:t>
      </w:r>
    </w:p>
    <w:p w:rsidR="00DD6DA4" w:rsidRDefault="00CE445C">
      <w:pPr>
        <w:pStyle w:val="BodyText"/>
      </w:pPr>
      <w:r>
        <w:br/>
      </w:r>
      <w:r w:rsidR="00500E63">
        <w:t xml:space="preserve">===== </w:t>
      </w:r>
      <w:r>
        <w:br/>
      </w:r>
      <w:r w:rsidR="00500E63">
        <w:t xml:space="preserve"> 5% </w:t>
      </w:r>
      <w:r>
        <w:br/>
      </w:r>
      <w:r w:rsidR="00500E63">
        <w:t xml:space="preserve"> In previous lessons, we dealt entirely with numeric vectors, which are one type of atomic </w:t>
      </w:r>
      <w:r>
        <w:br/>
      </w:r>
      <w:r w:rsidR="00500E63">
        <w:t xml:space="preserve"> vector. Other types of atomic vectors include logical, character, integer, and complex. In this </w:t>
      </w:r>
      <w:r>
        <w:br/>
      </w:r>
      <w:r w:rsidR="00500E63">
        <w:t xml:space="preserve"> lesson, we’ll take a closer look at logical and character ve</w:t>
      </w:r>
      <w:r w:rsidR="00500E63">
        <w:t>ctors.</w:t>
      </w:r>
    </w:p>
    <w:p w:rsidR="00DD6DA4" w:rsidRDefault="00500E63">
      <w:pPr>
        <w:pStyle w:val="BodyText"/>
      </w:pPr>
      <w:r>
        <w:t>…</w:t>
      </w:r>
    </w:p>
    <w:p w:rsidR="00DD6DA4" w:rsidRDefault="00CE445C">
      <w:pPr>
        <w:pStyle w:val="BodyText"/>
      </w:pPr>
      <w:r>
        <w:br/>
      </w:r>
      <w:r w:rsidR="00500E63">
        <w:t xml:space="preserve">======= </w:t>
      </w:r>
      <w:r>
        <w:br/>
      </w:r>
      <w:r w:rsidR="00500E63">
        <w:t xml:space="preserve"> 8% </w:t>
      </w:r>
      <w:r>
        <w:br/>
      </w:r>
      <w:r w:rsidR="00500E63">
        <w:t xml:space="preserve"> Logical vectors can contain the values TRUE, FALSE, and NA (for ‘not available’). These values </w:t>
      </w:r>
      <w:r>
        <w:br/>
      </w:r>
      <w:r w:rsidR="00500E63">
        <w:lastRenderedPageBreak/>
        <w:t xml:space="preserve"> are generated as the result of logical ‘conditions’. Let’s experiment with some simple </w:t>
      </w:r>
      <w:r>
        <w:br/>
      </w:r>
      <w:r w:rsidR="00500E63">
        <w:t xml:space="preserve"> conditions.</w:t>
      </w:r>
    </w:p>
    <w:p w:rsidR="00DD6DA4" w:rsidRDefault="00500E63">
      <w:pPr>
        <w:pStyle w:val="BodyText"/>
      </w:pPr>
      <w:r>
        <w:t>…</w:t>
      </w:r>
    </w:p>
    <w:p w:rsidR="00DD6DA4" w:rsidRDefault="00CE445C">
      <w:pPr>
        <w:pStyle w:val="BodyText"/>
      </w:pPr>
      <w:r>
        <w:br/>
      </w:r>
      <w:r w:rsidR="00500E63">
        <w:t xml:space="preserve">========== </w:t>
      </w:r>
      <w:r>
        <w:br/>
      </w:r>
      <w:r w:rsidR="00500E63">
        <w:t xml:space="preserve"> 11% </w:t>
      </w:r>
      <w:r>
        <w:br/>
      </w:r>
      <w:r w:rsidR="00500E63">
        <w:t xml:space="preserve"> First, crea</w:t>
      </w:r>
      <w:r w:rsidR="00500E63">
        <w:t>te a numeric vector num_vect that contains the values 0.5, 55, -10, and 6.</w:t>
      </w:r>
    </w:p>
    <w:p w:rsidR="00DD6DA4" w:rsidRDefault="00500E63">
      <w:pPr>
        <w:pStyle w:val="BlockText"/>
      </w:pPr>
      <w:r>
        <w:t>num_vect &lt;- c(0.5,55,-10,6)</w:t>
      </w:r>
    </w:p>
    <w:p w:rsidR="00DD6DA4" w:rsidRDefault="00500E63">
      <w:pPr>
        <w:pStyle w:val="FirstParagraph"/>
      </w:pPr>
      <w:r>
        <w:t>You are doing so well!</w:t>
      </w:r>
    </w:p>
    <w:p w:rsidR="00DD6DA4" w:rsidRDefault="00CE445C">
      <w:pPr>
        <w:pStyle w:val="BodyText"/>
      </w:pPr>
      <w:r>
        <w:br/>
      </w:r>
      <w:r w:rsidR="00500E63">
        <w:t xml:space="preserve">============ </w:t>
      </w:r>
      <w:r>
        <w:br/>
      </w:r>
      <w:r w:rsidR="00500E63">
        <w:t xml:space="preserve"> 14% </w:t>
      </w:r>
      <w:r>
        <w:br/>
      </w:r>
      <w:r w:rsidR="00500E63">
        <w:t xml:space="preserve"> Now, create a variable called tf that gets the result of num_vect &lt; 1, which is read as </w:t>
      </w:r>
      <w:r>
        <w:br/>
      </w:r>
      <w:r w:rsidR="00500E63">
        <w:t xml:space="preserve"> ‘num_vect is less </w:t>
      </w:r>
      <w:r w:rsidR="00500E63">
        <w:t>than 1’.</w:t>
      </w:r>
    </w:p>
    <w:p w:rsidR="00DD6DA4" w:rsidRDefault="00500E63">
      <w:pPr>
        <w:pStyle w:val="BlockText"/>
      </w:pPr>
      <w:r>
        <w:t>tf &lt;- num_vect &lt; 1</w:t>
      </w:r>
    </w:p>
    <w:p w:rsidR="00DD6DA4" w:rsidRDefault="00500E63">
      <w:pPr>
        <w:pStyle w:val="FirstParagraph"/>
      </w:pPr>
      <w:r>
        <w:t>Excellent work!</w:t>
      </w:r>
    </w:p>
    <w:p w:rsidR="00DD6DA4" w:rsidRDefault="00CE445C">
      <w:pPr>
        <w:pStyle w:val="BodyText"/>
      </w:pPr>
      <w:r>
        <w:br/>
      </w:r>
      <w:r w:rsidR="00500E63">
        <w:t xml:space="preserve">============== </w:t>
      </w:r>
      <w:r>
        <w:br/>
      </w:r>
      <w:r w:rsidR="00500E63">
        <w:t xml:space="preserve"> 16% </w:t>
      </w:r>
      <w:r>
        <w:br/>
      </w:r>
      <w:r w:rsidR="00500E63">
        <w:t xml:space="preserve"> What do you think tf will look like?</w:t>
      </w:r>
    </w:p>
    <w:p w:rsidR="00DD6DA4" w:rsidRDefault="00500E63">
      <w:pPr>
        <w:pStyle w:val="BodyText"/>
      </w:pPr>
      <w:r>
        <w:t>1: a vector of 4 logical values 2: a single logical value</w:t>
      </w:r>
    </w:p>
    <w:p w:rsidR="00DD6DA4" w:rsidRDefault="00500E63">
      <w:pPr>
        <w:pStyle w:val="BodyText"/>
      </w:pPr>
      <w:r>
        <w:t>Selection: 1</w:t>
      </w:r>
    </w:p>
    <w:p w:rsidR="00DD6DA4" w:rsidRDefault="00500E63">
      <w:pPr>
        <w:pStyle w:val="BodyText"/>
      </w:pPr>
      <w:r>
        <w:t>Perseverance, that’s the answer.</w:t>
      </w:r>
    </w:p>
    <w:p w:rsidR="00DD6DA4" w:rsidRDefault="00CE445C">
      <w:pPr>
        <w:pStyle w:val="BodyText"/>
      </w:pPr>
      <w:r>
        <w:br/>
      </w:r>
      <w:r w:rsidR="00500E63">
        <w:t xml:space="preserve">================= </w:t>
      </w:r>
      <w:r>
        <w:br/>
      </w:r>
      <w:r w:rsidR="00500E63">
        <w:t xml:space="preserve"> 19% </w:t>
      </w:r>
      <w:r>
        <w:br/>
      </w:r>
      <w:r w:rsidR="00500E63">
        <w:t xml:space="preserve"> Print the contents of tf now.</w:t>
      </w:r>
    </w:p>
    <w:p w:rsidR="00DD6DA4" w:rsidRDefault="00500E63">
      <w:pPr>
        <w:pStyle w:val="BlockText"/>
      </w:pPr>
      <w:r>
        <w:t>tf [1] TRUE FALSE TRUE FALSE</w:t>
      </w:r>
    </w:p>
    <w:p w:rsidR="00DD6DA4" w:rsidRDefault="00500E63">
      <w:pPr>
        <w:pStyle w:val="FirstParagraph"/>
      </w:pPr>
      <w:r>
        <w:t>All that practice is paying off!</w:t>
      </w:r>
    </w:p>
    <w:p w:rsidR="00DD6DA4" w:rsidRDefault="00CE445C">
      <w:pPr>
        <w:pStyle w:val="BodyText"/>
      </w:pPr>
      <w:r>
        <w:br/>
      </w:r>
      <w:r w:rsidR="00500E63">
        <w:t xml:space="preserve">=================== </w:t>
      </w:r>
      <w:r>
        <w:br/>
      </w:r>
      <w:r w:rsidR="00500E63">
        <w:t xml:space="preserve"> 22% </w:t>
      </w:r>
      <w:r>
        <w:br/>
      </w:r>
      <w:r w:rsidR="00500E63">
        <w:t xml:space="preserve"> The statement num_vect &lt; 1 is a condition and tf tells us whether each corresponding element of </w:t>
      </w:r>
      <w:r>
        <w:br/>
      </w:r>
      <w:r w:rsidR="00500E63">
        <w:t xml:space="preserve"> our numeric vector num_vect satisfi</w:t>
      </w:r>
      <w:r w:rsidR="00500E63">
        <w:t>es this condition.</w:t>
      </w:r>
    </w:p>
    <w:p w:rsidR="00DD6DA4" w:rsidRDefault="00500E63">
      <w:pPr>
        <w:pStyle w:val="BodyText"/>
      </w:pPr>
      <w:r>
        <w:t>…</w:t>
      </w:r>
    </w:p>
    <w:p w:rsidR="00DD6DA4" w:rsidRDefault="00CE445C">
      <w:pPr>
        <w:pStyle w:val="BodyText"/>
      </w:pPr>
      <w:r>
        <w:lastRenderedPageBreak/>
        <w:br/>
      </w:r>
      <w:r w:rsidR="00500E63">
        <w:t xml:space="preserve">===================== </w:t>
      </w:r>
      <w:r>
        <w:br/>
      </w:r>
      <w:r w:rsidR="00500E63">
        <w:t xml:space="preserve"> 24% </w:t>
      </w:r>
      <w:r>
        <w:br/>
      </w:r>
      <w:r w:rsidR="00500E63">
        <w:t xml:space="preserve"> The first element of num_vect is 0.5, which is less than 1 and therefore the statement 0.5 &lt; 1 </w:t>
      </w:r>
      <w:r>
        <w:br/>
      </w:r>
      <w:r w:rsidR="00500E63">
        <w:t xml:space="preserve"> is TRUE. The second element of num_vect is 55, which is greater than 1, so the statement 55 &lt; 1 </w:t>
      </w:r>
      <w:r>
        <w:br/>
      </w:r>
      <w:r w:rsidR="00500E63">
        <w:t xml:space="preserve"> is FALSE.</w:t>
      </w:r>
      <w:r w:rsidR="00500E63">
        <w:t xml:space="preserve"> The same logic applies for the third and fourth elements.</w:t>
      </w:r>
    </w:p>
    <w:p w:rsidR="00DD6DA4" w:rsidRDefault="00500E63">
      <w:pPr>
        <w:pStyle w:val="BodyText"/>
      </w:pPr>
      <w:r>
        <w:t>…</w:t>
      </w:r>
    </w:p>
    <w:p w:rsidR="00DD6DA4" w:rsidRDefault="00CE445C">
      <w:pPr>
        <w:pStyle w:val="BodyText"/>
      </w:pPr>
      <w:r>
        <w:br/>
      </w:r>
      <w:r w:rsidR="00500E63">
        <w:t xml:space="preserve">======================== </w:t>
      </w:r>
      <w:r>
        <w:br/>
      </w:r>
      <w:r w:rsidR="00500E63">
        <w:t xml:space="preserve"> 27% </w:t>
      </w:r>
      <w:r>
        <w:br/>
      </w:r>
      <w:r w:rsidR="00500E63">
        <w:t xml:space="preserve"> Let’s try another. Type num_vect &gt;= 6 without assigning the result to a new variable.</w:t>
      </w:r>
    </w:p>
    <w:p w:rsidR="00DD6DA4" w:rsidRDefault="00500E63">
      <w:pPr>
        <w:pStyle w:val="BlockText"/>
      </w:pPr>
      <w:r>
        <w:t>num_vect &gt;= 6 [1] FALSE TRUE FALSE TRUE</w:t>
      </w:r>
    </w:p>
    <w:p w:rsidR="00DD6DA4" w:rsidRDefault="00500E63">
      <w:pPr>
        <w:pStyle w:val="FirstParagraph"/>
      </w:pPr>
      <w:r>
        <w:t>You nailed it! Good job!</w:t>
      </w:r>
    </w:p>
    <w:p w:rsidR="00DD6DA4" w:rsidRDefault="00CE445C">
      <w:pPr>
        <w:pStyle w:val="BodyText"/>
      </w:pPr>
      <w:r>
        <w:br/>
      </w:r>
      <w:r w:rsidR="00500E63">
        <w:t xml:space="preserve">========================== </w:t>
      </w:r>
      <w:r>
        <w:br/>
      </w:r>
      <w:r w:rsidR="00500E63">
        <w:t xml:space="preserve"> 30% </w:t>
      </w:r>
      <w:r>
        <w:br/>
      </w:r>
      <w:r w:rsidR="00500E63">
        <w:t xml:space="preserve"> This time, we are asking whether each individual element of num_vect is greater than OR equal </w:t>
      </w:r>
      <w:r>
        <w:br/>
      </w:r>
      <w:r w:rsidR="00500E63">
        <w:t xml:space="preserve"> to 6. Since only 55 and 6 are greater than or equal to 6, the second and fourth elements of the </w:t>
      </w:r>
      <w:r>
        <w:br/>
      </w:r>
      <w:r w:rsidR="00500E63">
        <w:t xml:space="preserve"> result are TRUE and the fi</w:t>
      </w:r>
      <w:r w:rsidR="00500E63">
        <w:t>rst and third elements are FALSE.</w:t>
      </w:r>
    </w:p>
    <w:p w:rsidR="00DD6DA4" w:rsidRDefault="00500E63">
      <w:pPr>
        <w:pStyle w:val="BodyText"/>
      </w:pPr>
      <w:r>
        <w:t>…</w:t>
      </w:r>
    </w:p>
    <w:p w:rsidR="00DD6DA4" w:rsidRDefault="00CE445C">
      <w:pPr>
        <w:pStyle w:val="BodyText"/>
      </w:pPr>
      <w:r>
        <w:br/>
      </w:r>
      <w:r w:rsidR="00500E63">
        <w:t xml:space="preserve">============================= </w:t>
      </w:r>
      <w:r>
        <w:br/>
      </w:r>
      <w:r w:rsidR="00500E63">
        <w:t xml:space="preserve"> 32% </w:t>
      </w:r>
      <w:r>
        <w:br/>
      </w:r>
      <w:r w:rsidR="00500E63">
        <w:t xml:space="preserve"> The </w:t>
      </w:r>
      <w:r w:rsidR="00500E63">
        <w:rPr>
          <w:rStyle w:val="VerbatimChar"/>
        </w:rPr>
        <w:t>&lt;</w:t>
      </w:r>
      <w:r w:rsidR="00500E63">
        <w:t xml:space="preserve"> and </w:t>
      </w:r>
      <w:r w:rsidR="00500E63">
        <w:rPr>
          <w:rStyle w:val="VerbatimChar"/>
        </w:rPr>
        <w:t>&gt;=</w:t>
      </w:r>
      <w:r w:rsidR="00500E63">
        <w:t xml:space="preserve"> symbols in these examples are called ‘logical operators’. Other logical </w:t>
      </w:r>
      <w:r>
        <w:br/>
      </w:r>
      <w:r w:rsidR="00500E63">
        <w:t xml:space="preserve"> operators include </w:t>
      </w:r>
      <w:r w:rsidR="00500E63">
        <w:rPr>
          <w:rStyle w:val="VerbatimChar"/>
        </w:rPr>
        <w:t>&gt;</w:t>
      </w:r>
      <w:r w:rsidR="00500E63">
        <w:t xml:space="preserve">, </w:t>
      </w:r>
      <w:r w:rsidR="00500E63">
        <w:rPr>
          <w:rStyle w:val="VerbatimChar"/>
        </w:rPr>
        <w:t>&lt;=</w:t>
      </w:r>
      <w:r w:rsidR="00500E63">
        <w:t xml:space="preserve">, </w:t>
      </w:r>
      <w:r w:rsidR="00500E63">
        <w:rPr>
          <w:rStyle w:val="VerbatimChar"/>
        </w:rPr>
        <w:t>==</w:t>
      </w:r>
      <w:r w:rsidR="00500E63">
        <w:t xml:space="preserve"> for exact equality, and </w:t>
      </w:r>
      <w:r w:rsidR="00500E63">
        <w:rPr>
          <w:rStyle w:val="VerbatimChar"/>
        </w:rPr>
        <w:t>!=</w:t>
      </w:r>
      <w:r w:rsidR="00500E63">
        <w:t xml:space="preserve"> for inequality.</w:t>
      </w:r>
    </w:p>
    <w:p w:rsidR="00DD6DA4" w:rsidRDefault="00500E63">
      <w:pPr>
        <w:pStyle w:val="BodyText"/>
      </w:pPr>
      <w:r>
        <w:t>…</w:t>
      </w:r>
    </w:p>
    <w:p w:rsidR="00DD6DA4" w:rsidRDefault="00CE445C">
      <w:pPr>
        <w:pStyle w:val="BodyText"/>
      </w:pPr>
      <w:r>
        <w:br/>
      </w:r>
      <w:r w:rsidR="00500E63">
        <w:t>====================</w:t>
      </w:r>
      <w:r w:rsidR="00500E63">
        <w:t xml:space="preserve">=========== </w:t>
      </w:r>
      <w:r>
        <w:br/>
      </w:r>
      <w:r w:rsidR="00500E63">
        <w:t xml:space="preserve"> 35% </w:t>
      </w:r>
      <w:r>
        <w:br/>
      </w:r>
      <w:r w:rsidR="00500E63">
        <w:t xml:space="preserve"> If we have two logical expressions, A and B, we can ask whether at least one is TRUE with A </w:t>
      </w:r>
      <w:r>
        <w:br/>
      </w:r>
      <w:r w:rsidR="00500E63">
        <w:t xml:space="preserve"> B </w:t>
      </w:r>
      <w:r>
        <w:br/>
      </w:r>
      <w:r w:rsidR="00500E63">
        <w:t xml:space="preserve"> (logical ‘or’ a.k.a. ‘union’) or whether they are both TRUE with A &amp; B (logical ‘and’ a.k.a. </w:t>
      </w:r>
      <w:r>
        <w:br/>
      </w:r>
      <w:r w:rsidR="00500E63">
        <w:t xml:space="preserve"> ‘intersection’). Lastly, !A is the negation</w:t>
      </w:r>
      <w:r w:rsidR="00500E63">
        <w:t xml:space="preserve"> of A and is TRUE when A is FALSE and vice versa.</w:t>
      </w:r>
    </w:p>
    <w:p w:rsidR="00DD6DA4" w:rsidRDefault="00500E63">
      <w:pPr>
        <w:pStyle w:val="BodyText"/>
      </w:pPr>
      <w:r>
        <w:t>…</w:t>
      </w:r>
    </w:p>
    <w:p w:rsidR="00DD6DA4" w:rsidRDefault="00CE445C">
      <w:pPr>
        <w:pStyle w:val="BodyText"/>
      </w:pPr>
      <w:r>
        <w:lastRenderedPageBreak/>
        <w:br/>
      </w:r>
      <w:r w:rsidR="00500E63">
        <w:t xml:space="preserve">================================= </w:t>
      </w:r>
      <w:r>
        <w:br/>
      </w:r>
      <w:r w:rsidR="00500E63">
        <w:t xml:space="preserve"> 38% </w:t>
      </w:r>
      <w:r>
        <w:br/>
      </w:r>
      <w:r w:rsidR="00500E63">
        <w:t xml:space="preserve"> It’s a good idea to spend some time playing around with various combinations of these logical </w:t>
      </w:r>
      <w:r>
        <w:br/>
      </w:r>
      <w:r w:rsidR="00500E63">
        <w:t xml:space="preserve"> operators until you get comfortable with their use. We’ll do a fe</w:t>
      </w:r>
      <w:r w:rsidR="00500E63">
        <w:t xml:space="preserve">w examples here to get you </w:t>
      </w:r>
      <w:r>
        <w:br/>
      </w:r>
      <w:r w:rsidR="00500E63">
        <w:t xml:space="preserve"> started.</w:t>
      </w:r>
    </w:p>
    <w:p w:rsidR="00DD6DA4" w:rsidRDefault="00500E63">
      <w:pPr>
        <w:pStyle w:val="BodyText"/>
      </w:pPr>
      <w:r>
        <w:t>…</w:t>
      </w:r>
    </w:p>
    <w:p w:rsidR="00DD6DA4" w:rsidRDefault="00CE445C">
      <w:pPr>
        <w:pStyle w:val="BodyText"/>
      </w:pPr>
      <w:r>
        <w:br/>
      </w:r>
      <w:r w:rsidR="00500E63">
        <w:t xml:space="preserve">==================================== </w:t>
      </w:r>
      <w:r>
        <w:br/>
      </w:r>
      <w:r w:rsidR="00500E63">
        <w:t xml:space="preserve"> 41% </w:t>
      </w:r>
      <w:r>
        <w:br/>
      </w:r>
      <w:r w:rsidR="00500E63">
        <w:t xml:space="preserve"> Try your best to predict the result of each of the following statements. You can use pencil and </w:t>
      </w:r>
      <w:r>
        <w:br/>
      </w:r>
      <w:r w:rsidR="00500E63">
        <w:t xml:space="preserve"> paper to work them out if it’s helpful. If you get stuck, just guess and</w:t>
      </w:r>
      <w:r w:rsidR="00500E63">
        <w:t xml:space="preserve"> you’ve got a 50% </w:t>
      </w:r>
      <w:r>
        <w:br/>
      </w:r>
      <w:r w:rsidR="00500E63">
        <w:t xml:space="preserve"> chance of getting the right answer!</w:t>
      </w:r>
    </w:p>
    <w:p w:rsidR="00DD6DA4" w:rsidRDefault="00500E63">
      <w:pPr>
        <w:pStyle w:val="BodyText"/>
      </w:pPr>
      <w:r>
        <w:t>…</w:t>
      </w:r>
    </w:p>
    <w:p w:rsidR="00DD6DA4" w:rsidRDefault="00CE445C">
      <w:pPr>
        <w:pStyle w:val="BodyText"/>
      </w:pPr>
      <w:r>
        <w:br/>
      </w:r>
      <w:r w:rsidR="00500E63">
        <w:t xml:space="preserve">====================================== </w:t>
      </w:r>
      <w:r>
        <w:br/>
      </w:r>
      <w:r w:rsidR="00500E63">
        <w:t xml:space="preserve"> 43% </w:t>
      </w:r>
      <w:r>
        <w:br/>
      </w:r>
      <w:r w:rsidR="00500E63">
        <w:t xml:space="preserve"> (3 &gt; 5) &amp; (4 == 4)</w:t>
      </w:r>
    </w:p>
    <w:p w:rsidR="00DD6DA4" w:rsidRDefault="00500E63">
      <w:pPr>
        <w:pStyle w:val="BodyText"/>
      </w:pPr>
      <w:r>
        <w:t>1: TRUE 2: FALSE</w:t>
      </w:r>
    </w:p>
    <w:p w:rsidR="00DD6DA4" w:rsidRDefault="00500E63">
      <w:pPr>
        <w:pStyle w:val="BodyText"/>
      </w:pPr>
      <w:r>
        <w:t>Selection: 2</w:t>
      </w:r>
    </w:p>
    <w:p w:rsidR="00DD6DA4" w:rsidRDefault="00500E63">
      <w:pPr>
        <w:pStyle w:val="BodyText"/>
      </w:pPr>
      <w:r>
        <w:t>You are amazing!</w:t>
      </w:r>
    </w:p>
    <w:p w:rsidR="00DD6DA4" w:rsidRDefault="00CE445C">
      <w:pPr>
        <w:pStyle w:val="BodyText"/>
      </w:pPr>
      <w:r>
        <w:br/>
      </w:r>
      <w:r w:rsidR="00500E63">
        <w:t xml:space="preserve">======================================== </w:t>
      </w:r>
      <w:r>
        <w:br/>
      </w:r>
      <w:r w:rsidR="00500E63">
        <w:t xml:space="preserve"> 46% </w:t>
      </w:r>
      <w:r>
        <w:br/>
      </w:r>
      <w:r w:rsidR="00500E63">
        <w:t xml:space="preserve"> (TRUE == TRUE) </w:t>
      </w:r>
      <w:r>
        <w:br/>
      </w:r>
      <w:r w:rsidR="00500E63">
        <w:t xml:space="preserve"> (TRUE == FALSE)</w:t>
      </w:r>
    </w:p>
    <w:p w:rsidR="00DD6DA4" w:rsidRDefault="00500E63">
      <w:pPr>
        <w:pStyle w:val="BodyText"/>
      </w:pPr>
      <w:r>
        <w:t>1</w:t>
      </w:r>
      <w:r>
        <w:t>: FALSE 2: TRUE</w:t>
      </w:r>
    </w:p>
    <w:p w:rsidR="00DD6DA4" w:rsidRDefault="00500E63">
      <w:pPr>
        <w:pStyle w:val="BodyText"/>
      </w:pPr>
      <w:r>
        <w:t>Selection: 2</w:t>
      </w:r>
    </w:p>
    <w:p w:rsidR="00DD6DA4" w:rsidRDefault="00500E63">
      <w:pPr>
        <w:pStyle w:val="BodyText"/>
      </w:pPr>
      <w:r>
        <w:t>You are quite good my friend!</w:t>
      </w:r>
    </w:p>
    <w:p w:rsidR="00DD6DA4" w:rsidRDefault="00CE445C">
      <w:pPr>
        <w:pStyle w:val="BodyText"/>
      </w:pPr>
      <w:r>
        <w:br/>
      </w:r>
      <w:r w:rsidR="00500E63">
        <w:t xml:space="preserve">=========================================== </w:t>
      </w:r>
      <w:r>
        <w:br/>
      </w:r>
      <w:r w:rsidR="00500E63">
        <w:t xml:space="preserve"> 49% </w:t>
      </w:r>
      <w:r>
        <w:br/>
      </w:r>
      <w:r w:rsidR="00500E63">
        <w:t xml:space="preserve"> ((111 &gt;= 111) </w:t>
      </w:r>
      <w:r>
        <w:br/>
      </w:r>
      <w:r w:rsidR="00500E63">
        <w:t xml:space="preserve"> !(TRUE)) &amp; ((4 + 1) == 5)</w:t>
      </w:r>
    </w:p>
    <w:p w:rsidR="00DD6DA4" w:rsidRDefault="00500E63">
      <w:pPr>
        <w:pStyle w:val="BodyText"/>
      </w:pPr>
      <w:r>
        <w:t>1: FALSE 2: TRUE</w:t>
      </w:r>
    </w:p>
    <w:p w:rsidR="00DD6DA4" w:rsidRDefault="00500E63">
      <w:pPr>
        <w:pStyle w:val="BodyText"/>
      </w:pPr>
      <w:r>
        <w:lastRenderedPageBreak/>
        <w:t>Selection: 1</w:t>
      </w:r>
    </w:p>
    <w:p w:rsidR="00DD6DA4" w:rsidRDefault="00500E63">
      <w:pPr>
        <w:pStyle w:val="BodyText"/>
      </w:pPr>
      <w:r>
        <w:t>Almost! Try again.</w:t>
      </w:r>
    </w:p>
    <w:p w:rsidR="00DD6DA4" w:rsidRDefault="00500E63">
      <w:pPr>
        <w:pStyle w:val="BodyText"/>
      </w:pPr>
      <w:r>
        <w:t xml:space="preserve">This is a tricky one. Remember that the </w:t>
      </w:r>
      <w:r>
        <w:rPr>
          <w:rStyle w:val="VerbatimChar"/>
        </w:rPr>
        <w:t>!</w:t>
      </w:r>
      <w:r>
        <w:t xml:space="preserve"> symbol nega</w:t>
      </w:r>
      <w:r>
        <w:t>tes whatever comes after it. There’s</w:t>
      </w:r>
      <w:r>
        <w:br/>
        <w:t>also an ‘order of operations’ going on here. Conditions that are enclosed within parentheses</w:t>
      </w:r>
      <w:r>
        <w:br/>
        <w:t>should be evaluated first. Then, work your way outwards.</w:t>
      </w:r>
    </w:p>
    <w:p w:rsidR="00DD6DA4" w:rsidRDefault="00500E63">
      <w:pPr>
        <w:pStyle w:val="BodyText"/>
      </w:pPr>
      <w:r>
        <w:t>1: TRUE 2: FALSE</w:t>
      </w:r>
    </w:p>
    <w:p w:rsidR="00DD6DA4" w:rsidRDefault="00500E63">
      <w:pPr>
        <w:pStyle w:val="BodyText"/>
      </w:pPr>
      <w:r>
        <w:t>Selection: 1</w:t>
      </w:r>
    </w:p>
    <w:p w:rsidR="00DD6DA4" w:rsidRDefault="00500E63">
      <w:pPr>
        <w:pStyle w:val="BodyText"/>
      </w:pPr>
      <w:r>
        <w:t>You are really on a roll!</w:t>
      </w:r>
    </w:p>
    <w:p w:rsidR="00DD6DA4" w:rsidRDefault="00CE445C">
      <w:pPr>
        <w:pStyle w:val="BodyText"/>
      </w:pPr>
      <w:r>
        <w:br/>
      </w:r>
      <w:r w:rsidR="00500E63">
        <w:t xml:space="preserve">============================================= </w:t>
      </w:r>
      <w:r>
        <w:br/>
      </w:r>
      <w:r w:rsidR="00500E63">
        <w:t xml:space="preserve"> 51% </w:t>
      </w:r>
      <w:r>
        <w:br/>
      </w:r>
      <w:r w:rsidR="00500E63">
        <w:t xml:space="preserve"> Don’t worry if you found these to be tricky. They’re supposed to be. Working with logical </w:t>
      </w:r>
      <w:r>
        <w:br/>
      </w:r>
      <w:r w:rsidR="00500E63">
        <w:t xml:space="preserve"> statements in R takes practice, but your efforts will be rewarded in future lessons (e.g. </w:t>
      </w:r>
      <w:r>
        <w:br/>
      </w:r>
      <w:r w:rsidR="00500E63">
        <w:t xml:space="preserve"> subsetting and co</w:t>
      </w:r>
      <w:r w:rsidR="00500E63">
        <w:t>ntrol structures).</w:t>
      </w:r>
    </w:p>
    <w:p w:rsidR="00DD6DA4" w:rsidRDefault="00500E63">
      <w:pPr>
        <w:pStyle w:val="BodyText"/>
      </w:pPr>
      <w:r>
        <w:t>…</w:t>
      </w:r>
    </w:p>
    <w:p w:rsidR="00DD6DA4" w:rsidRDefault="00CE445C">
      <w:pPr>
        <w:pStyle w:val="BodyText"/>
      </w:pPr>
      <w:r>
        <w:br/>
      </w:r>
      <w:r w:rsidR="00500E63">
        <w:t xml:space="preserve">================================================ </w:t>
      </w:r>
      <w:r>
        <w:br/>
      </w:r>
      <w:r w:rsidR="00500E63">
        <w:t xml:space="preserve"> 54% </w:t>
      </w:r>
      <w:r>
        <w:br/>
      </w:r>
      <w:r w:rsidR="00500E63">
        <w:t xml:space="preserve"> Character vectors are also very common in R. Double quotes are used to distinguish character </w:t>
      </w:r>
      <w:r>
        <w:br/>
      </w:r>
      <w:r w:rsidR="00500E63">
        <w:t xml:space="preserve"> objects, as in the following example.</w:t>
      </w:r>
    </w:p>
    <w:p w:rsidR="00DD6DA4" w:rsidRDefault="00500E63">
      <w:pPr>
        <w:pStyle w:val="BodyText"/>
      </w:pPr>
      <w:r>
        <w:t>…</w:t>
      </w:r>
    </w:p>
    <w:p w:rsidR="00DD6DA4" w:rsidRDefault="00CE445C">
      <w:pPr>
        <w:pStyle w:val="BodyText"/>
      </w:pPr>
      <w:r>
        <w:br/>
      </w:r>
      <w:r w:rsidR="00500E63">
        <w:t xml:space="preserve">================================================== </w:t>
      </w:r>
      <w:r>
        <w:br/>
      </w:r>
      <w:r w:rsidR="00500E63">
        <w:t xml:space="preserve"> 57% </w:t>
      </w:r>
      <w:r>
        <w:br/>
      </w:r>
      <w:r w:rsidR="00500E63">
        <w:t xml:space="preserve"> Create a character vector that contains the following words: “My”, “name”, “is”. Remember to </w:t>
      </w:r>
      <w:r>
        <w:br/>
      </w:r>
      <w:r w:rsidR="00500E63">
        <w:t xml:space="preserve"> enclose each word in its own set of double quotes, so that R knows they are character strings. </w:t>
      </w:r>
      <w:r>
        <w:br/>
      </w:r>
      <w:r w:rsidR="00500E63">
        <w:t xml:space="preserve"> Stor</w:t>
      </w:r>
      <w:r w:rsidR="00500E63">
        <w:t>e the vector in a variable called my_char.</w:t>
      </w:r>
    </w:p>
    <w:p w:rsidR="00DD6DA4" w:rsidRDefault="00500E63">
      <w:pPr>
        <w:pStyle w:val="BlockText"/>
      </w:pPr>
      <w:r>
        <w:t>my_char &lt;- c(“My”, “name”, “is”)</w:t>
      </w:r>
    </w:p>
    <w:p w:rsidR="00DD6DA4" w:rsidRDefault="00500E63">
      <w:pPr>
        <w:pStyle w:val="FirstParagraph"/>
      </w:pPr>
      <w:r>
        <w:t>You’re the best!</w:t>
      </w:r>
    </w:p>
    <w:p w:rsidR="00DD6DA4" w:rsidRDefault="00CE445C">
      <w:pPr>
        <w:pStyle w:val="BodyText"/>
      </w:pPr>
      <w:r>
        <w:br/>
      </w:r>
      <w:r w:rsidR="00500E63">
        <w:t xml:space="preserve">==================================================== </w:t>
      </w:r>
      <w:r>
        <w:br/>
      </w:r>
      <w:r w:rsidR="00500E63">
        <w:t xml:space="preserve"> 59% </w:t>
      </w:r>
      <w:r>
        <w:br/>
      </w:r>
      <w:r w:rsidR="00500E63">
        <w:t xml:space="preserve"> Print the contents of my_char to see what it looks like.</w:t>
      </w:r>
    </w:p>
    <w:p w:rsidR="00DD6DA4" w:rsidRDefault="00500E63">
      <w:pPr>
        <w:pStyle w:val="BlockText"/>
      </w:pPr>
      <w:r>
        <w:lastRenderedPageBreak/>
        <w:t>my_char [1] “My” “name” “is”</w:t>
      </w:r>
    </w:p>
    <w:p w:rsidR="00DD6DA4" w:rsidRDefault="00500E63">
      <w:pPr>
        <w:pStyle w:val="FirstParagraph"/>
      </w:pPr>
      <w:r>
        <w:t>Your dedication</w:t>
      </w:r>
      <w:r>
        <w:t xml:space="preserve"> is inspiring!</w:t>
      </w:r>
    </w:p>
    <w:p w:rsidR="00DD6DA4" w:rsidRDefault="00CE445C">
      <w:pPr>
        <w:pStyle w:val="BodyText"/>
      </w:pPr>
      <w:r>
        <w:br/>
      </w:r>
      <w:r w:rsidR="00500E63">
        <w:t xml:space="preserve">======================================================= </w:t>
      </w:r>
      <w:r>
        <w:br/>
      </w:r>
      <w:r w:rsidR="00500E63">
        <w:t xml:space="preserve"> 62% </w:t>
      </w:r>
      <w:r>
        <w:br/>
      </w:r>
      <w:r w:rsidR="00500E63">
        <w:t xml:space="preserve"> Right now, my_char is a character vector of length 3. Let’s say we want to join the elements of </w:t>
      </w:r>
      <w:r>
        <w:br/>
      </w:r>
      <w:r w:rsidR="00500E63">
        <w:t xml:space="preserve"> my_char together into one continuous character string (i.e. a character vector</w:t>
      </w:r>
      <w:r w:rsidR="00500E63">
        <w:t xml:space="preserve"> of length 1). We </w:t>
      </w:r>
      <w:r>
        <w:br/>
      </w:r>
      <w:r w:rsidR="00500E63">
        <w:t xml:space="preserve"> can do this using the paste() function.</w:t>
      </w:r>
    </w:p>
    <w:p w:rsidR="00DD6DA4" w:rsidRDefault="00500E63">
      <w:pPr>
        <w:pStyle w:val="BodyText"/>
      </w:pPr>
      <w:r>
        <w:t>…</w:t>
      </w:r>
    </w:p>
    <w:p w:rsidR="00DD6DA4" w:rsidRDefault="00CE445C">
      <w:pPr>
        <w:pStyle w:val="BodyText"/>
      </w:pPr>
      <w:r>
        <w:br/>
      </w:r>
      <w:r w:rsidR="00500E63">
        <w:t xml:space="preserve">========================================================= </w:t>
      </w:r>
      <w:r>
        <w:br/>
      </w:r>
      <w:r w:rsidR="00500E63">
        <w:t xml:space="preserve"> 65% </w:t>
      </w:r>
      <w:r>
        <w:br/>
      </w:r>
      <w:r w:rsidR="00500E63">
        <w:t xml:space="preserve"> Type paste(my_char, collapse = " ") now. Make sure there’s a space between the double quotes in </w:t>
      </w:r>
      <w:r>
        <w:br/>
      </w:r>
      <w:r w:rsidR="00500E63">
        <w:t xml:space="preserve"> the </w:t>
      </w:r>
      <w:r w:rsidR="00500E63">
        <w:rPr>
          <w:rStyle w:val="VerbatimChar"/>
        </w:rPr>
        <w:t>collapse</w:t>
      </w:r>
      <w:r w:rsidR="00500E63">
        <w:t xml:space="preserve"> argument. You’ll</w:t>
      </w:r>
      <w:r w:rsidR="00500E63">
        <w:t xml:space="preserve"> see why in a second.</w:t>
      </w:r>
    </w:p>
    <w:p w:rsidR="00DD6DA4" w:rsidRDefault="00500E63">
      <w:pPr>
        <w:pStyle w:val="BlockText"/>
      </w:pPr>
      <w:r>
        <w:t>paste(my_char, collapse = " “) [1]”My name is"</w:t>
      </w:r>
    </w:p>
    <w:p w:rsidR="00DD6DA4" w:rsidRDefault="00500E63">
      <w:pPr>
        <w:pStyle w:val="FirstParagraph"/>
      </w:pPr>
      <w:r>
        <w:t>All that hard work is paying off!</w:t>
      </w:r>
    </w:p>
    <w:p w:rsidR="00DD6DA4" w:rsidRDefault="00CE445C">
      <w:pPr>
        <w:pStyle w:val="BodyText"/>
      </w:pPr>
      <w:r>
        <w:br/>
      </w:r>
      <w:r w:rsidR="00500E63">
        <w:t xml:space="preserve">=========================================================== </w:t>
      </w:r>
      <w:r>
        <w:br/>
      </w:r>
      <w:r w:rsidR="00500E63">
        <w:t xml:space="preserve"> 68% </w:t>
      </w:r>
      <w:r>
        <w:br/>
      </w:r>
      <w:r w:rsidR="00500E63">
        <w:t xml:space="preserve"> The </w:t>
      </w:r>
      <w:r w:rsidR="00500E63">
        <w:rPr>
          <w:rStyle w:val="VerbatimChar"/>
        </w:rPr>
        <w:t>collapse</w:t>
      </w:r>
      <w:r w:rsidR="00500E63">
        <w:t xml:space="preserve"> argument to the paste() function tells R that when we join together the</w:t>
      </w:r>
      <w:r w:rsidR="00500E63">
        <w:t xml:space="preserve"> elements </w:t>
      </w:r>
      <w:r>
        <w:br/>
      </w:r>
      <w:r w:rsidR="00500E63">
        <w:t xml:space="preserve"> of the my_char character vector, we’d like to separate them with single spaces.</w:t>
      </w:r>
    </w:p>
    <w:p w:rsidR="00DD6DA4" w:rsidRDefault="00500E63">
      <w:pPr>
        <w:pStyle w:val="BodyText"/>
      </w:pPr>
      <w:r>
        <w:t>…</w:t>
      </w:r>
    </w:p>
    <w:p w:rsidR="00DD6DA4" w:rsidRDefault="00CE445C">
      <w:pPr>
        <w:pStyle w:val="BodyText"/>
      </w:pPr>
      <w:r>
        <w:br/>
      </w:r>
      <w:r w:rsidR="00500E63">
        <w:t xml:space="preserve">============================================================== </w:t>
      </w:r>
      <w:r>
        <w:br/>
      </w:r>
      <w:r w:rsidR="00500E63">
        <w:t xml:space="preserve"> 70% </w:t>
      </w:r>
      <w:r>
        <w:br/>
      </w:r>
      <w:r w:rsidR="00500E63">
        <w:t xml:space="preserve"> It seems that we’re missing something…. Ah, yes! Your name!</w:t>
      </w:r>
    </w:p>
    <w:p w:rsidR="00DD6DA4" w:rsidRDefault="00500E63">
      <w:pPr>
        <w:pStyle w:val="BodyText"/>
      </w:pPr>
      <w:r>
        <w:t>…</w:t>
      </w:r>
    </w:p>
    <w:p w:rsidR="00DD6DA4" w:rsidRDefault="00CE445C">
      <w:pPr>
        <w:pStyle w:val="BodyText"/>
      </w:pPr>
      <w:r>
        <w:br/>
      </w:r>
      <w:r w:rsidR="00500E63">
        <w:t>===========================</w:t>
      </w:r>
      <w:r w:rsidR="00500E63">
        <w:t xml:space="preserve">===================================== </w:t>
      </w:r>
      <w:r>
        <w:br/>
      </w:r>
      <w:r w:rsidR="00500E63">
        <w:t xml:space="preserve"> 73% </w:t>
      </w:r>
      <w:r>
        <w:br/>
      </w:r>
      <w:r w:rsidR="00500E63">
        <w:t xml:space="preserve"> To add (or ‘concatenate’) your name to the end of my_char, use the c() function like this: </w:t>
      </w:r>
      <w:r>
        <w:br/>
      </w:r>
      <w:r w:rsidR="00500E63">
        <w:t xml:space="preserve"> c(my_char, “your_name_here”). Place your name in double quotes where I’ve put “your_name_here”. </w:t>
      </w:r>
      <w:r>
        <w:br/>
      </w:r>
      <w:r w:rsidR="00500E63">
        <w:t xml:space="preserve"> Try it now, storing</w:t>
      </w:r>
      <w:r w:rsidR="00500E63">
        <w:t xml:space="preserve"> the result in a new variable called my_name.</w:t>
      </w:r>
    </w:p>
    <w:p w:rsidR="00DD6DA4" w:rsidRDefault="00500E63">
      <w:pPr>
        <w:pStyle w:val="BlockText"/>
      </w:pPr>
      <w:r>
        <w:lastRenderedPageBreak/>
        <w:t>my_name &lt;- c(my_char, “Senthil”)</w:t>
      </w:r>
    </w:p>
    <w:p w:rsidR="00DD6DA4" w:rsidRDefault="00500E63">
      <w:pPr>
        <w:pStyle w:val="FirstParagraph"/>
      </w:pPr>
      <w:r>
        <w:t>You are amazing!</w:t>
      </w:r>
    </w:p>
    <w:p w:rsidR="00DD6DA4" w:rsidRDefault="00CE445C">
      <w:pPr>
        <w:pStyle w:val="BodyText"/>
      </w:pPr>
      <w:r>
        <w:br/>
      </w:r>
      <w:r w:rsidR="00500E63">
        <w:t xml:space="preserve">=================================================================== </w:t>
      </w:r>
      <w:r>
        <w:br/>
      </w:r>
      <w:r w:rsidR="00500E63">
        <w:t xml:space="preserve"> 76% </w:t>
      </w:r>
      <w:r>
        <w:br/>
      </w:r>
      <w:r w:rsidR="00500E63">
        <w:t xml:space="preserve"> Take a look at the contents of my_name.</w:t>
      </w:r>
    </w:p>
    <w:p w:rsidR="00DD6DA4" w:rsidRDefault="00500E63">
      <w:pPr>
        <w:pStyle w:val="BlockText"/>
      </w:pPr>
      <w:r>
        <w:t>my_name [1] “My” “name” “is” “Senthil”</w:t>
      </w:r>
    </w:p>
    <w:p w:rsidR="00DD6DA4" w:rsidRDefault="00500E63">
      <w:pPr>
        <w:pStyle w:val="FirstParagraph"/>
      </w:pPr>
      <w:r>
        <w:t>That</w:t>
      </w:r>
      <w:r>
        <w:t>’s correct!</w:t>
      </w:r>
    </w:p>
    <w:p w:rsidR="00DD6DA4" w:rsidRDefault="00CE445C">
      <w:pPr>
        <w:pStyle w:val="BodyText"/>
      </w:pPr>
      <w:r>
        <w:br/>
      </w:r>
      <w:r w:rsidR="00500E63">
        <w:t xml:space="preserve">===================================================================== </w:t>
      </w:r>
      <w:r>
        <w:br/>
      </w:r>
      <w:r w:rsidR="00500E63">
        <w:t xml:space="preserve"> 78% </w:t>
      </w:r>
      <w:r>
        <w:br/>
      </w:r>
      <w:r w:rsidR="00500E63">
        <w:t xml:space="preserve"> Now, use the paste() function once more to join the words in my_name together into a single </w:t>
      </w:r>
      <w:r>
        <w:br/>
      </w:r>
      <w:r w:rsidR="00500E63">
        <w:t xml:space="preserve"> character string. Don’t forget to say collapse = " "!</w:t>
      </w:r>
    </w:p>
    <w:p w:rsidR="00DD6DA4" w:rsidRDefault="00500E63">
      <w:pPr>
        <w:pStyle w:val="BlockText"/>
      </w:pPr>
      <w:r>
        <w:t>paste(my_char, co</w:t>
      </w:r>
      <w:r>
        <w:t>llapse = " “) [1]”My name is"</w:t>
      </w:r>
    </w:p>
    <w:p w:rsidR="00DD6DA4" w:rsidRDefault="00500E63">
      <w:pPr>
        <w:pStyle w:val="FirstParagraph"/>
      </w:pPr>
      <w:r>
        <w:t>That’s not exactly what I’m looking for. Try again. Or, type info() for more options.</w:t>
      </w:r>
    </w:p>
    <w:p w:rsidR="00DD6DA4" w:rsidRDefault="00500E63">
      <w:pPr>
        <w:pStyle w:val="BodyText"/>
      </w:pPr>
      <w:r>
        <w:t>Use paste(my_name, collapse = " ") to join all four words together, separated by single spaces.</w:t>
      </w:r>
    </w:p>
    <w:p w:rsidR="00DD6DA4" w:rsidRDefault="00500E63">
      <w:pPr>
        <w:pStyle w:val="BlockText"/>
      </w:pPr>
      <w:r>
        <w:t>paste(my_name, collapse = " “) [1]”</w:t>
      </w:r>
      <w:r>
        <w:t>My name is Senthil"</w:t>
      </w:r>
    </w:p>
    <w:p w:rsidR="00DD6DA4" w:rsidRDefault="00500E63">
      <w:pPr>
        <w:pStyle w:val="FirstParagraph"/>
      </w:pPr>
      <w:r>
        <w:t>Keep up the great work!</w:t>
      </w:r>
    </w:p>
    <w:p w:rsidR="00DD6DA4" w:rsidRDefault="00CE445C">
      <w:pPr>
        <w:pStyle w:val="BodyText"/>
      </w:pPr>
      <w:r>
        <w:br/>
      </w:r>
      <w:r w:rsidR="00500E63">
        <w:t xml:space="preserve">======================================================================= </w:t>
      </w:r>
      <w:r>
        <w:br/>
      </w:r>
      <w:r w:rsidR="00500E63">
        <w:t xml:space="preserve"> 81% </w:t>
      </w:r>
      <w:r>
        <w:br/>
      </w:r>
      <w:r w:rsidR="00500E63">
        <w:t xml:space="preserve"> In this example, we used the paste() function to collapse the elements of a single character </w:t>
      </w:r>
      <w:r>
        <w:br/>
      </w:r>
      <w:r w:rsidR="00500E63">
        <w:t xml:space="preserve"> vector. paste() can also be used to </w:t>
      </w:r>
      <w:r w:rsidR="00500E63">
        <w:t>join the elements of multiple character vectors.</w:t>
      </w:r>
    </w:p>
    <w:p w:rsidR="00DD6DA4" w:rsidRDefault="00500E63">
      <w:pPr>
        <w:pStyle w:val="BodyText"/>
      </w:pPr>
      <w:r>
        <w:t>…</w:t>
      </w:r>
    </w:p>
    <w:p w:rsidR="00DD6DA4" w:rsidRDefault="00CE445C">
      <w:pPr>
        <w:pStyle w:val="BodyText"/>
      </w:pPr>
      <w:r>
        <w:br/>
      </w:r>
      <w:r w:rsidR="00500E63">
        <w:t xml:space="preserve">========================================================================== </w:t>
      </w:r>
      <w:r>
        <w:br/>
      </w:r>
      <w:r w:rsidR="00500E63">
        <w:t xml:space="preserve"> 84% </w:t>
      </w:r>
      <w:r>
        <w:br/>
      </w:r>
      <w:r w:rsidR="00500E63">
        <w:t xml:space="preserve"> In the simplest case, we can join two character vectors that are each of length 1 (i.e. join </w:t>
      </w:r>
      <w:r>
        <w:br/>
      </w:r>
      <w:r w:rsidR="00500E63">
        <w:t xml:space="preserve"> two words). Try paste(“Hel</w:t>
      </w:r>
      <w:r w:rsidR="00500E63">
        <w:t xml:space="preserve">lo”, “world!”, sep = " "), where the </w:t>
      </w:r>
      <w:r w:rsidR="00500E63">
        <w:rPr>
          <w:rStyle w:val="VerbatimChar"/>
        </w:rPr>
        <w:t>sep</w:t>
      </w:r>
      <w:r w:rsidR="00500E63">
        <w:t xml:space="preserve"> argument tells R that we </w:t>
      </w:r>
      <w:r>
        <w:br/>
      </w:r>
      <w:r w:rsidR="00500E63">
        <w:t xml:space="preserve"> want to separate the joined elements with a single space.</w:t>
      </w:r>
    </w:p>
    <w:p w:rsidR="00DD6DA4" w:rsidRDefault="00500E63">
      <w:pPr>
        <w:pStyle w:val="BlockText"/>
      </w:pPr>
      <w:r>
        <w:t>paste(“Hello”, “world!”, sep = " “) [1]”Hello world!"</w:t>
      </w:r>
    </w:p>
    <w:p w:rsidR="00DD6DA4" w:rsidRDefault="00500E63">
      <w:pPr>
        <w:pStyle w:val="FirstParagraph"/>
      </w:pPr>
      <w:r>
        <w:t>You are doing so well!</w:t>
      </w:r>
    </w:p>
    <w:p w:rsidR="00DD6DA4" w:rsidRDefault="00CE445C">
      <w:pPr>
        <w:pStyle w:val="BodyText"/>
      </w:pPr>
      <w:r>
        <w:lastRenderedPageBreak/>
        <w:br/>
      </w:r>
      <w:r w:rsidR="00500E63">
        <w:t>====================================================</w:t>
      </w:r>
      <w:r w:rsidR="00500E63">
        <w:t xml:space="preserve">======================== </w:t>
      </w:r>
      <w:r>
        <w:br/>
      </w:r>
      <w:r w:rsidR="00500E63">
        <w:t xml:space="preserve"> 86% </w:t>
      </w:r>
      <w:r>
        <w:br/>
      </w:r>
      <w:r w:rsidR="00500E63">
        <w:t xml:space="preserve"> For a slightly more complicated example, we can join two vectors, each of length 3. Use paste() </w:t>
      </w:r>
      <w:r>
        <w:br/>
      </w:r>
      <w:r w:rsidR="00500E63">
        <w:t xml:space="preserve"> to join the integer vector 1:3 with the character vector c(“X”, “Y”, “Z”). This time, use sep = </w:t>
      </w:r>
      <w:r>
        <w:br/>
      </w:r>
      <w:r w:rsidR="00500E63">
        <w:t xml:space="preserve"> "" to leave no space betwee</w:t>
      </w:r>
      <w:r w:rsidR="00500E63">
        <w:t>n the joined elements.</w:t>
      </w:r>
    </w:p>
    <w:p w:rsidR="00DD6DA4" w:rsidRDefault="00500E63">
      <w:pPr>
        <w:pStyle w:val="BlockText"/>
      </w:pPr>
      <w:r>
        <w:t>paste(1:3, c(“X”,“Y”,“Z”), sep = "“) [1]”1X" “2Y” “3Z”</w:t>
      </w:r>
    </w:p>
    <w:p w:rsidR="00DD6DA4" w:rsidRDefault="00500E63">
      <w:pPr>
        <w:pStyle w:val="FirstParagraph"/>
      </w:pPr>
      <w:r>
        <w:t>Keep up the great work!</w:t>
      </w:r>
    </w:p>
    <w:p w:rsidR="00DD6DA4" w:rsidRDefault="00CE445C">
      <w:pPr>
        <w:pStyle w:val="BodyText"/>
      </w:pPr>
      <w:r>
        <w:br/>
      </w:r>
      <w:r w:rsidR="00500E63">
        <w:t xml:space="preserve">============================================================================== </w:t>
      </w:r>
      <w:r>
        <w:br/>
      </w:r>
      <w:r w:rsidR="00500E63">
        <w:t xml:space="preserve"> 89% </w:t>
      </w:r>
      <w:r>
        <w:br/>
      </w:r>
      <w:r w:rsidR="00500E63">
        <w:t xml:space="preserve"> What do you think will happen if our vectors are of different leng</w:t>
      </w:r>
      <w:r w:rsidR="00500E63">
        <w:t xml:space="preserve">th? (Hint: we talked about </w:t>
      </w:r>
      <w:r>
        <w:br/>
      </w:r>
      <w:r w:rsidR="00500E63">
        <w:t xml:space="preserve"> this in a previous lesson.)</w:t>
      </w:r>
    </w:p>
    <w:p w:rsidR="00DD6DA4" w:rsidRDefault="00500E63">
      <w:pPr>
        <w:pStyle w:val="BodyText"/>
      </w:pPr>
      <w:r>
        <w:t>…</w:t>
      </w:r>
    </w:p>
    <w:p w:rsidR="00DD6DA4" w:rsidRDefault="00CE445C">
      <w:pPr>
        <w:pStyle w:val="BodyText"/>
      </w:pPr>
      <w:r>
        <w:br/>
      </w:r>
      <w:r w:rsidR="00500E63">
        <w:t xml:space="preserve">================================================================================= </w:t>
      </w:r>
      <w:r>
        <w:br/>
      </w:r>
      <w:r w:rsidR="00500E63">
        <w:t xml:space="preserve"> 92% </w:t>
      </w:r>
      <w:r>
        <w:br/>
      </w:r>
      <w:r w:rsidR="00500E63">
        <w:t xml:space="preserve"> Vector recycling! Try paste(LETTERS, 1:4, sep = “-”), where LETTERS is a predefined variable in </w:t>
      </w:r>
      <w:r>
        <w:br/>
      </w:r>
      <w:r w:rsidR="00500E63">
        <w:t xml:space="preserve"> R contai</w:t>
      </w:r>
      <w:r w:rsidR="00500E63">
        <w:t>ning a character vector of all 26 letters in the English alphabet.</w:t>
      </w:r>
    </w:p>
    <w:p w:rsidR="00DD6DA4" w:rsidRDefault="00500E63">
      <w:pPr>
        <w:pStyle w:val="BlockText"/>
      </w:pPr>
      <w:r>
        <w:t>paste(LETTES, 1:4, sep = “-”) Error in paste(LETTES, 1:4, sep = “-”) : object ‘LETTES’ not found paste(LETTERS, 1:4, sep = “-”) [1] “A-1” “B-2” “C-3” “D-4” “E-1” “F-2” “G-3” “H-4” “I-1” “J-</w:t>
      </w:r>
      <w:r>
        <w:t>2” “K-3” “L-4” “M-1” “N-2” “O-3” [16] “P-4” “Q-1” “R-2” “S-3” “T-4” “U-1” “V-2” “W-3” “X-4” “Y-1” “Z-2”</w:t>
      </w:r>
    </w:p>
    <w:p w:rsidR="00DD6DA4" w:rsidRDefault="00500E63">
      <w:pPr>
        <w:pStyle w:val="FirstParagraph"/>
      </w:pPr>
      <w:r>
        <w:t>Excellent job!</w:t>
      </w:r>
    </w:p>
    <w:p w:rsidR="00DD6DA4" w:rsidRDefault="00CE445C">
      <w:pPr>
        <w:pStyle w:val="BodyText"/>
      </w:pPr>
      <w:r>
        <w:br/>
      </w:r>
      <w:r w:rsidR="00500E63">
        <w:t xml:space="preserve">=================================================================================== </w:t>
      </w:r>
      <w:r>
        <w:br/>
      </w:r>
      <w:r w:rsidR="00500E63">
        <w:t xml:space="preserve"> 95% </w:t>
      </w:r>
      <w:r>
        <w:br/>
      </w:r>
      <w:r w:rsidR="00500E63">
        <w:t xml:space="preserve"> Since the character vector LETTERS is longer</w:t>
      </w:r>
      <w:r w:rsidR="00500E63">
        <w:t xml:space="preserve"> than the numeric vector 1:4, R simply recycles, or </w:t>
      </w:r>
      <w:r>
        <w:br/>
      </w:r>
      <w:r w:rsidR="00500E63">
        <w:t xml:space="preserve"> repeats, 1:4 until it matches the length of LETTERS.</w:t>
      </w:r>
    </w:p>
    <w:p w:rsidR="00DD6DA4" w:rsidRDefault="00500E63">
      <w:pPr>
        <w:pStyle w:val="BodyText"/>
      </w:pPr>
      <w:r>
        <w:t>…</w:t>
      </w:r>
    </w:p>
    <w:p w:rsidR="00DD6DA4" w:rsidRDefault="00CE445C">
      <w:pPr>
        <w:pStyle w:val="BodyText"/>
      </w:pPr>
      <w:r>
        <w:br/>
      </w:r>
      <w:r w:rsidR="00500E63">
        <w:t xml:space="preserve">====================================================================================== </w:t>
      </w:r>
      <w:r>
        <w:br/>
      </w:r>
      <w:r w:rsidR="00500E63">
        <w:t xml:space="preserve"> 97% </w:t>
      </w:r>
      <w:r>
        <w:br/>
      </w:r>
      <w:r w:rsidR="00500E63">
        <w:lastRenderedPageBreak/>
        <w:t xml:space="preserve"> Also worth noting is that the numeric vector 1:4 ge</w:t>
      </w:r>
      <w:r w:rsidR="00500E63">
        <w:t xml:space="preserve">ts ‘coerced’ into a character vector by the </w:t>
      </w:r>
      <w:r>
        <w:br/>
      </w:r>
      <w:r w:rsidR="00500E63">
        <w:t xml:space="preserve"> paste() function.</w:t>
      </w:r>
    </w:p>
    <w:p w:rsidR="00DD6DA4" w:rsidRDefault="00500E63">
      <w:pPr>
        <w:pStyle w:val="BodyText"/>
      </w:pPr>
      <w:r>
        <w:t>…</w:t>
      </w:r>
    </w:p>
    <w:p w:rsidR="00DD6DA4" w:rsidRDefault="00CE445C">
      <w:pPr>
        <w:pStyle w:val="BodyText"/>
      </w:pPr>
      <w:r>
        <w:br/>
      </w:r>
      <w:r w:rsidR="00500E63">
        <w:t>========================================================================================</w:t>
      </w:r>
      <w:r>
        <w:br/>
      </w:r>
      <w:r w:rsidR="00500E63">
        <w:t xml:space="preserve"> 100% </w:t>
      </w:r>
      <w:r>
        <w:br/>
      </w:r>
      <w:r w:rsidR="00500E63">
        <w:t xml:space="preserve"> We’ll discuss coercion in another lesson, but all it really means is that the numbers 1, 2, </w:t>
      </w:r>
      <w:r w:rsidR="00500E63">
        <w:t xml:space="preserve">3, </w:t>
      </w:r>
      <w:r>
        <w:br/>
      </w:r>
      <w:r w:rsidR="00500E63">
        <w:t xml:space="preserve"> and 4 in the output above are no longer numbers to R, but rather characters “1”, “2”, “3”, and </w:t>
      </w:r>
      <w:r>
        <w:br/>
      </w:r>
      <w:r w:rsidR="00500E63">
        <w:t xml:space="preserve"> “4”.</w:t>
      </w:r>
    </w:p>
    <w:p w:rsidR="00DD6DA4" w:rsidRDefault="00500E63">
      <w:pPr>
        <w:pStyle w:val="BodyText"/>
      </w:pPr>
      <w:r>
        <w:t>…</w:t>
      </w:r>
    </w:p>
    <w:p w:rsidR="00DD6DA4" w:rsidRDefault="00500E63">
      <w:pPr>
        <w:pStyle w:val="BodyText"/>
      </w:pPr>
      <w:r>
        <w:t>You’ve reached the end of this lesson! Returning to the main menu…</w:t>
      </w:r>
    </w:p>
    <w:p w:rsidR="00DD6DA4" w:rsidRDefault="00500E63">
      <w:pPr>
        <w:pStyle w:val="BodyText"/>
      </w:pPr>
      <w:r>
        <w:t>Please choose a course, or type 0 to exit swirl.</w:t>
      </w:r>
    </w:p>
    <w:p w:rsidR="00DD6DA4" w:rsidRDefault="00500E63">
      <w:pPr>
        <w:pStyle w:val="BodyText"/>
      </w:pPr>
      <w:r>
        <w:t xml:space="preserve">1: 14 310x Intro to R </w:t>
      </w:r>
      <w:r>
        <w:t>2: Take me to the swirl course repository!</w:t>
      </w:r>
    </w:p>
    <w:p w:rsidR="00DD6DA4" w:rsidRDefault="00500E63">
      <w:pPr>
        <w:pStyle w:val="BodyText"/>
      </w:pPr>
      <w:r>
        <w:t>Selection: 1</w:t>
      </w:r>
    </w:p>
    <w:p w:rsidR="00DD6DA4" w:rsidRDefault="00500E63">
      <w:pPr>
        <w:pStyle w:val="BodyText"/>
      </w:pPr>
      <w:r>
        <w:t>Please choose a lesson, or type 0 to return to course menu.</w:t>
      </w:r>
    </w:p>
    <w:p w:rsidR="00DD6DA4" w:rsidRDefault="00500E63">
      <w:pPr>
        <w:pStyle w:val="BodyText"/>
      </w:pPr>
      <w:r>
        <w:t>1: Welcome 2: Basic Building Blocks</w:t>
      </w:r>
      <w:r>
        <w:br/>
        <w:t>3: Workspace and Files 4: Sequences of Numbers</w:t>
      </w:r>
      <w:r>
        <w:br/>
        <w:t>5: Vectors 6: Missing Values</w:t>
      </w:r>
      <w:r>
        <w:br/>
        <w:t>7: Subsetting Vectors 8: Mat</w:t>
      </w:r>
      <w:r>
        <w:t>rices and Data Frames</w:t>
      </w:r>
      <w:r>
        <w:br/>
        <w:t>9: Looking at Data 10: Base Graphics</w:t>
      </w:r>
      <w:r>
        <w:br/>
        <w:t>11: Manipulating Data with dplyr 12: Getting and Cleaning Data</w:t>
      </w:r>
      <w:r>
        <w:br/>
        <w:t>13: Tidying Data with tidyr</w:t>
      </w:r>
    </w:p>
    <w:p w:rsidR="00DD6DA4" w:rsidRDefault="00500E63">
      <w:pPr>
        <w:pStyle w:val="BodyText"/>
      </w:pPr>
      <w:r>
        <w:t>Selection: 6</w:t>
      </w:r>
    </w:p>
    <w:p w:rsidR="00DD6DA4" w:rsidRDefault="00CE445C">
      <w:pPr>
        <w:pStyle w:val="BodyText"/>
      </w:pPr>
      <w:r>
        <w:br/>
      </w:r>
      <w:r w:rsidR="00500E63">
        <w:t xml:space="preserve"> </w:t>
      </w:r>
      <w:r>
        <w:br/>
      </w:r>
      <w:r w:rsidR="00500E63">
        <w:t xml:space="preserve"> 0%</w:t>
      </w:r>
    </w:p>
    <w:p w:rsidR="00DD6DA4" w:rsidRDefault="00500E63">
      <w:pPr>
        <w:pStyle w:val="BodyText"/>
      </w:pPr>
      <w:r>
        <w:t>Missin</w:t>
      </w:r>
      <w:bookmarkStart w:id="1" w:name="_GoBack"/>
      <w:bookmarkEnd w:id="1"/>
      <w:r>
        <w:t>g values play an important role in statistics and data analysis. Often, missing values</w:t>
      </w:r>
      <w:r>
        <w:br/>
        <w:t>must not be ignored, but rather they should be carefully studied to see if there’s an</w:t>
      </w:r>
      <w:r>
        <w:br/>
        <w:t>underlying pattern or cause for their missingness.</w:t>
      </w:r>
    </w:p>
    <w:p w:rsidR="00DD6DA4" w:rsidRDefault="00500E63">
      <w:pPr>
        <w:pStyle w:val="BodyText"/>
      </w:pPr>
      <w:r>
        <w:t>…</w:t>
      </w:r>
    </w:p>
    <w:p w:rsidR="00DD6DA4" w:rsidRDefault="00CE445C">
      <w:pPr>
        <w:pStyle w:val="BodyText"/>
      </w:pPr>
      <w:r>
        <w:br/>
      </w:r>
      <w:r w:rsidR="00500E63">
        <w:t xml:space="preserve">===== </w:t>
      </w:r>
      <w:r>
        <w:br/>
      </w:r>
      <w:r w:rsidR="00500E63">
        <w:t xml:space="preserve"> 5% </w:t>
      </w:r>
      <w:r>
        <w:br/>
      </w:r>
      <w:r w:rsidR="00500E63">
        <w:lastRenderedPageBreak/>
        <w:t xml:space="preserve"> In R, NA i</w:t>
      </w:r>
      <w:r w:rsidR="00500E63">
        <w:t xml:space="preserve">s used to represent any value that is ‘not available’ or ‘missing’ (in the </w:t>
      </w:r>
      <w:r>
        <w:br/>
      </w:r>
      <w:r w:rsidR="00500E63">
        <w:t xml:space="preserve"> statistical sense). In this lesson, we’ll explore missing values further.</w:t>
      </w:r>
    </w:p>
    <w:p w:rsidR="00DD6DA4" w:rsidRDefault="00500E63">
      <w:pPr>
        <w:pStyle w:val="BodyText"/>
      </w:pPr>
      <w:r>
        <w:t>…</w:t>
      </w:r>
    </w:p>
    <w:p w:rsidR="00DD6DA4" w:rsidRDefault="00CE445C">
      <w:pPr>
        <w:pStyle w:val="BodyText"/>
      </w:pPr>
      <w:r>
        <w:br/>
      </w:r>
      <w:r w:rsidR="00500E63">
        <w:t xml:space="preserve">========= </w:t>
      </w:r>
      <w:r>
        <w:br/>
      </w:r>
      <w:r w:rsidR="00500E63">
        <w:t xml:space="preserve"> 11% </w:t>
      </w:r>
      <w:r>
        <w:br/>
      </w:r>
      <w:r w:rsidR="00500E63">
        <w:t xml:space="preserve"> Any operation involving NA generally yields NA as the result. To illustrate, let’s c</w:t>
      </w:r>
      <w:r w:rsidR="00500E63">
        <w:t xml:space="preserve">reate a </w:t>
      </w:r>
      <w:r>
        <w:br/>
      </w:r>
      <w:r w:rsidR="00500E63">
        <w:t xml:space="preserve"> vector c(44, NA, 5, NA) and assign it to a variable x.</w:t>
      </w:r>
    </w:p>
    <w:p w:rsidR="00DD6DA4" w:rsidRDefault="00500E63">
      <w:pPr>
        <w:pStyle w:val="BlockText"/>
      </w:pPr>
      <w:r>
        <w:t>x &lt;- c(44,NA,5,NA)</w:t>
      </w:r>
    </w:p>
    <w:p w:rsidR="00DD6DA4" w:rsidRDefault="00500E63">
      <w:pPr>
        <w:pStyle w:val="FirstParagraph"/>
      </w:pPr>
      <w:r>
        <w:t>You are doing so well!</w:t>
      </w:r>
    </w:p>
    <w:p w:rsidR="00DD6DA4" w:rsidRDefault="00CE445C">
      <w:pPr>
        <w:pStyle w:val="BodyText"/>
      </w:pPr>
      <w:r>
        <w:br/>
      </w:r>
      <w:r w:rsidR="00500E63">
        <w:t xml:space="preserve">============== </w:t>
      </w:r>
      <w:r>
        <w:br/>
      </w:r>
      <w:r w:rsidR="00500E63">
        <w:t xml:space="preserve"> 16% </w:t>
      </w:r>
      <w:r>
        <w:br/>
      </w:r>
      <w:r w:rsidR="00500E63">
        <w:t xml:space="preserve"> Now, let’s multiply x by 3.</w:t>
      </w:r>
    </w:p>
    <w:p w:rsidR="00DD6DA4" w:rsidRDefault="00500E63">
      <w:pPr>
        <w:pStyle w:val="BlockText"/>
      </w:pPr>
      <w:r>
        <w:t>x * 3 [1] 132 NA 15 NA</w:t>
      </w:r>
    </w:p>
    <w:p w:rsidR="00DD6DA4" w:rsidRDefault="00500E63">
      <w:pPr>
        <w:pStyle w:val="FirstParagraph"/>
      </w:pPr>
      <w:r>
        <w:t>Excellent work!</w:t>
      </w:r>
    </w:p>
    <w:p w:rsidR="00DD6DA4" w:rsidRDefault="00CE445C">
      <w:pPr>
        <w:pStyle w:val="BodyText"/>
      </w:pPr>
      <w:r>
        <w:br/>
      </w:r>
      <w:r w:rsidR="00500E63">
        <w:t xml:space="preserve">=================== </w:t>
      </w:r>
      <w:r>
        <w:br/>
      </w:r>
      <w:r w:rsidR="00500E63">
        <w:t xml:space="preserve"> 21% </w:t>
      </w:r>
      <w:r>
        <w:br/>
      </w:r>
      <w:r w:rsidR="00500E63">
        <w:t xml:space="preserve"> Notice that the elements of t</w:t>
      </w:r>
      <w:r w:rsidR="00500E63">
        <w:t xml:space="preserve">he resulting vector that correspond with the NA values in x are </w:t>
      </w:r>
      <w:r>
        <w:br/>
      </w:r>
      <w:r w:rsidR="00500E63">
        <w:t xml:space="preserve"> also NA.</w:t>
      </w:r>
    </w:p>
    <w:p w:rsidR="00DD6DA4" w:rsidRDefault="00500E63">
      <w:pPr>
        <w:pStyle w:val="BodyText"/>
      </w:pPr>
      <w:r>
        <w:t>…</w:t>
      </w:r>
    </w:p>
    <w:p w:rsidR="00DD6DA4" w:rsidRDefault="00CE445C">
      <w:pPr>
        <w:pStyle w:val="BodyText"/>
      </w:pPr>
      <w:r>
        <w:br/>
      </w:r>
      <w:r w:rsidR="00500E63">
        <w:t xml:space="preserve">======================= </w:t>
      </w:r>
      <w:r>
        <w:br/>
      </w:r>
      <w:r w:rsidR="00500E63">
        <w:t xml:space="preserve"> 26% </w:t>
      </w:r>
      <w:r>
        <w:br/>
      </w:r>
      <w:r w:rsidR="00500E63">
        <w:t xml:space="preserve"> To make things a little more interesting, lets create a vector containing 1000 draws from a </w:t>
      </w:r>
      <w:r>
        <w:br/>
      </w:r>
      <w:r w:rsidR="00500E63">
        <w:t xml:space="preserve"> standard normal distribution with y &lt;- rnorm(1000).</w:t>
      </w:r>
    </w:p>
    <w:p w:rsidR="00DD6DA4" w:rsidRDefault="00500E63">
      <w:pPr>
        <w:pStyle w:val="BlockText"/>
      </w:pPr>
      <w:r>
        <w:t>y &lt;- rnorm(1000)</w:t>
      </w:r>
    </w:p>
    <w:p w:rsidR="00DD6DA4" w:rsidRDefault="00500E63">
      <w:pPr>
        <w:pStyle w:val="FirstParagraph"/>
      </w:pPr>
      <w:r>
        <w:t>That’s a job well done!</w:t>
      </w:r>
    </w:p>
    <w:p w:rsidR="00DD6DA4" w:rsidRDefault="00CE445C">
      <w:pPr>
        <w:pStyle w:val="BodyText"/>
      </w:pPr>
      <w:r>
        <w:br/>
      </w:r>
      <w:r w:rsidR="00500E63">
        <w:t xml:space="preserve">============================ </w:t>
      </w:r>
      <w:r>
        <w:br/>
      </w:r>
      <w:r w:rsidR="00500E63">
        <w:t xml:space="preserve"> 32% </w:t>
      </w:r>
      <w:r>
        <w:br/>
      </w:r>
      <w:r w:rsidR="00500E63">
        <w:t xml:space="preserve"> Next, let’s create a vector containing 1000 NAs with z &lt;- rep(NA, 1000).</w:t>
      </w:r>
    </w:p>
    <w:p w:rsidR="00DD6DA4" w:rsidRDefault="00500E63">
      <w:pPr>
        <w:pStyle w:val="BlockText"/>
      </w:pPr>
      <w:r>
        <w:t>z &lt;- rep(NA, 1000)</w:t>
      </w:r>
    </w:p>
    <w:p w:rsidR="00DD6DA4" w:rsidRDefault="00500E63">
      <w:pPr>
        <w:pStyle w:val="FirstParagraph"/>
      </w:pPr>
      <w:r>
        <w:t>Great job!</w:t>
      </w:r>
    </w:p>
    <w:p w:rsidR="00DD6DA4" w:rsidRDefault="00CE445C">
      <w:pPr>
        <w:pStyle w:val="BodyText"/>
      </w:pPr>
      <w:r>
        <w:lastRenderedPageBreak/>
        <w:br/>
      </w:r>
      <w:r w:rsidR="00500E63">
        <w:t xml:space="preserve">================================ </w:t>
      </w:r>
      <w:r>
        <w:br/>
      </w:r>
      <w:r w:rsidR="00500E63">
        <w:t xml:space="preserve"> 37% </w:t>
      </w:r>
      <w:r>
        <w:br/>
      </w:r>
      <w:r w:rsidR="00500E63">
        <w:t xml:space="preserve"> Finally, let’s select 100 elemen</w:t>
      </w:r>
      <w:r w:rsidR="00500E63">
        <w:t xml:space="preserve">ts at random from these 2000 values (combining y and z) such </w:t>
      </w:r>
      <w:r>
        <w:br/>
      </w:r>
      <w:r w:rsidR="00500E63">
        <w:t xml:space="preserve"> that we don’t know how many NAs we’ll wind up with or what positions they’ll occupy in our </w:t>
      </w:r>
      <w:r>
        <w:br/>
      </w:r>
      <w:r w:rsidR="00500E63">
        <w:t xml:space="preserve"> final vector – my_data &lt;- sample(c(y, z), 100).</w:t>
      </w:r>
    </w:p>
    <w:p w:rsidR="00DD6DA4" w:rsidRDefault="00500E63">
      <w:pPr>
        <w:pStyle w:val="BlockText"/>
      </w:pPr>
      <w:r>
        <w:t>my_data &lt;- sample(c(y,z),100)</w:t>
      </w:r>
    </w:p>
    <w:p w:rsidR="00DD6DA4" w:rsidRDefault="00500E63">
      <w:pPr>
        <w:pStyle w:val="FirstParagraph"/>
      </w:pPr>
      <w:r>
        <w:t>Perseverance, that’s t</w:t>
      </w:r>
      <w:r>
        <w:t>he answer.</w:t>
      </w:r>
    </w:p>
    <w:p w:rsidR="00DD6DA4" w:rsidRDefault="00CE445C">
      <w:pPr>
        <w:pStyle w:val="BodyText"/>
      </w:pPr>
      <w:r>
        <w:br/>
      </w:r>
      <w:r w:rsidR="00500E63">
        <w:t xml:space="preserve">===================================== </w:t>
      </w:r>
      <w:r>
        <w:br/>
      </w:r>
      <w:r w:rsidR="00500E63">
        <w:t xml:space="preserve"> 42% </w:t>
      </w:r>
      <w:r>
        <w:br/>
      </w:r>
      <w:r w:rsidR="00500E63">
        <w:t xml:space="preserve"> Let’s first ask the question of where our NAs are located in our data. The is.na() function </w:t>
      </w:r>
      <w:r>
        <w:br/>
      </w:r>
      <w:r w:rsidR="00500E63">
        <w:t xml:space="preserve"> tells us whether each element of a vector is NA. Call is.na() on my_data and assign the result </w:t>
      </w:r>
      <w:r>
        <w:br/>
      </w:r>
      <w:r w:rsidR="00500E63">
        <w:t xml:space="preserve"> to my_n</w:t>
      </w:r>
      <w:r w:rsidR="00500E63">
        <w:t>a.</w:t>
      </w:r>
    </w:p>
    <w:p w:rsidR="00DD6DA4" w:rsidRDefault="00500E63">
      <w:pPr>
        <w:pStyle w:val="BlockText"/>
      </w:pPr>
      <w:r>
        <w:t>my_na &lt;- is.na(my_data)</w:t>
      </w:r>
    </w:p>
    <w:p w:rsidR="00DD6DA4" w:rsidRDefault="00500E63">
      <w:pPr>
        <w:pStyle w:val="FirstParagraph"/>
      </w:pPr>
      <w:r>
        <w:t>You got it!</w:t>
      </w:r>
    </w:p>
    <w:p w:rsidR="00DD6DA4" w:rsidRDefault="00CE445C">
      <w:pPr>
        <w:pStyle w:val="BodyText"/>
      </w:pPr>
      <w:r>
        <w:br/>
      </w:r>
      <w:r w:rsidR="00500E63">
        <w:t xml:space="preserve">========================================== </w:t>
      </w:r>
      <w:r>
        <w:br/>
      </w:r>
      <w:r w:rsidR="00500E63">
        <w:t xml:space="preserve"> 47% </w:t>
      </w:r>
      <w:r>
        <w:br/>
      </w:r>
      <w:r w:rsidR="00500E63">
        <w:t xml:space="preserve"> Now, print my_na to see what you came up with.</w:t>
      </w:r>
    </w:p>
    <w:p w:rsidR="00DD6DA4" w:rsidRDefault="00500E63">
      <w:pPr>
        <w:pStyle w:val="BlockText"/>
      </w:pPr>
      <w:r>
        <w:t>my_na [1] TRUE TRUE FALSE TRUE FALSE TRUE FALSE FALSE FALSE FALSE TRUE FALSE TRUE FALSE TRUE [16] TRUE FALSE TRUE FALS</w:t>
      </w:r>
      <w:r>
        <w:t xml:space="preserve">E FALSE FALSE FALSE TRUE TRUE FALSE FALSE FALSE TRUE TRUE TRUE [31] TRUE FALSE FALSE TRUE FALSE FALSE FALSE FALSE TRUE FALSE TRUE TRUE FALSE FALSE TRUE [46] FALSE FALSE TRUE TRUE TRUE FALSE FALSE FALSE TRUE FALSE TRUE FALSE TRUE TRUE TRUE [61] FALSE FALSE </w:t>
      </w:r>
      <w:r>
        <w:t>TRUE TRUE FALSE TRUE FALSE TRUE TRUE FALSE FALSE FALSE FALSE FALSE FALSE [76] TRUE FALSE TRUE FALSE TRUE FALSE FALSE FALSE FALSE TRUE FALSE FALSE FALSE FALSE FALSE [91] TRUE TRUE FALSE FALSE FALSE TRUE TRUE FALSE TRUE FALSE</w:t>
      </w:r>
    </w:p>
    <w:p w:rsidR="00DD6DA4" w:rsidRDefault="00500E63">
      <w:pPr>
        <w:pStyle w:val="FirstParagraph"/>
      </w:pPr>
      <w:r>
        <w:t>Great job!</w:t>
      </w:r>
    </w:p>
    <w:p w:rsidR="00DD6DA4" w:rsidRDefault="00CE445C">
      <w:pPr>
        <w:pStyle w:val="BodyText"/>
      </w:pPr>
      <w:r>
        <w:br/>
      </w:r>
      <w:r w:rsidR="00500E63">
        <w:t>====================</w:t>
      </w:r>
      <w:r w:rsidR="00500E63">
        <w:t xml:space="preserve">========================== </w:t>
      </w:r>
      <w:r>
        <w:br/>
      </w:r>
      <w:r w:rsidR="00500E63">
        <w:t xml:space="preserve"> 53% </w:t>
      </w:r>
      <w:r>
        <w:br/>
      </w:r>
      <w:r w:rsidR="00500E63">
        <w:t xml:space="preserve"> Everywhere you see a TRUE, you know the corresponding element of my_data is NA. Likewise, </w:t>
      </w:r>
      <w:r>
        <w:br/>
      </w:r>
      <w:r w:rsidR="00500E63">
        <w:t xml:space="preserve"> everywhere you see a FALSE, you know the corresponding element of my_data is one of our random </w:t>
      </w:r>
      <w:r>
        <w:br/>
      </w:r>
      <w:r w:rsidR="00500E63">
        <w:t xml:space="preserve"> draws from the standard normal d</w:t>
      </w:r>
      <w:r w:rsidR="00500E63">
        <w:t>istribution.</w:t>
      </w:r>
    </w:p>
    <w:p w:rsidR="00DD6DA4" w:rsidRDefault="00500E63">
      <w:pPr>
        <w:pStyle w:val="BodyText"/>
      </w:pPr>
      <w:r>
        <w:t>…</w:t>
      </w:r>
    </w:p>
    <w:p w:rsidR="00DD6DA4" w:rsidRDefault="00CE445C">
      <w:pPr>
        <w:pStyle w:val="BodyText"/>
      </w:pPr>
      <w:r>
        <w:lastRenderedPageBreak/>
        <w:br/>
      </w:r>
      <w:r w:rsidR="00500E63">
        <w:t xml:space="preserve">=================================================== </w:t>
      </w:r>
      <w:r>
        <w:br/>
      </w:r>
      <w:r w:rsidR="00500E63">
        <w:t xml:space="preserve"> 58% </w:t>
      </w:r>
      <w:r>
        <w:br/>
      </w:r>
      <w:r w:rsidR="00500E63">
        <w:t xml:space="preserve"> In our previous discussion of logical operators, we introduced the </w:t>
      </w:r>
      <w:r w:rsidR="00500E63">
        <w:rPr>
          <w:rStyle w:val="VerbatimChar"/>
        </w:rPr>
        <w:t>==</w:t>
      </w:r>
      <w:r w:rsidR="00500E63">
        <w:t xml:space="preserve"> operator as a method of </w:t>
      </w:r>
      <w:r>
        <w:br/>
      </w:r>
      <w:r w:rsidR="00500E63">
        <w:t xml:space="preserve"> testing for equality between two objects. So, you might think the expression my_data == NA </w:t>
      </w:r>
      <w:r>
        <w:br/>
      </w:r>
      <w:r w:rsidR="00500E63">
        <w:t xml:space="preserve"> yields the same results as is.na(). Give it a try.</w:t>
      </w:r>
    </w:p>
    <w:p w:rsidR="00DD6DA4" w:rsidRDefault="00500E63">
      <w:pPr>
        <w:pStyle w:val="BlockText"/>
      </w:pPr>
      <w:r>
        <w:t>my_data == NA [1] NA NA NA NA NA NA NA NA NA NA NA NA NA NA NA NA NA NA NA NA NA NA NA NA NA NA NA NA NA NA NA</w:t>
      </w:r>
      <w:r>
        <w:t xml:space="preserve"> [32] NA NA NA NA NA NA NA NA NA NA NA NA NA NA NA NA NA NA NA NA NA NA NA NA NA NA NA NA NA NA NA [63] NA NA NA NA NA NA NA NA NA NA NA NA NA NA NA NA NA NA NA NA NA NA NA NA NA NA NA NA NA NA NA [94] NA NA NA NA NA NA NA</w:t>
      </w:r>
    </w:p>
    <w:p w:rsidR="00DD6DA4" w:rsidRDefault="00500E63">
      <w:pPr>
        <w:pStyle w:val="FirstParagraph"/>
      </w:pPr>
      <w:r>
        <w:t>You are doing so well!</w:t>
      </w:r>
    </w:p>
    <w:p w:rsidR="00DD6DA4" w:rsidRDefault="00CE445C">
      <w:pPr>
        <w:pStyle w:val="BodyText"/>
      </w:pPr>
      <w:r>
        <w:br/>
      </w:r>
      <w:r w:rsidR="00500E63">
        <w:t>=========</w:t>
      </w:r>
      <w:r w:rsidR="00500E63">
        <w:t xml:space="preserve">=============================================== </w:t>
      </w:r>
      <w:r>
        <w:br/>
      </w:r>
      <w:r w:rsidR="00500E63">
        <w:t xml:space="preserve"> 63% </w:t>
      </w:r>
      <w:r>
        <w:br/>
      </w:r>
      <w:r w:rsidR="00500E63">
        <w:t xml:space="preserve"> The reason you got a vector of all NAs is that NA is not really a value, but just a placeholder </w:t>
      </w:r>
      <w:r>
        <w:br/>
      </w:r>
      <w:r w:rsidR="00500E63">
        <w:t xml:space="preserve"> for a quantity that is not available. Therefore the logical expression is incomplete and R has </w:t>
      </w:r>
      <w:r>
        <w:br/>
      </w:r>
      <w:r w:rsidR="00500E63">
        <w:t xml:space="preserve"> no ch</w:t>
      </w:r>
      <w:r w:rsidR="00500E63">
        <w:t>oice but to return a vector of the same length as my_data that contains all NAs.</w:t>
      </w:r>
    </w:p>
    <w:p w:rsidR="00DD6DA4" w:rsidRDefault="00500E63">
      <w:pPr>
        <w:pStyle w:val="BodyText"/>
      </w:pPr>
      <w:r>
        <w:t>…</w:t>
      </w:r>
    </w:p>
    <w:p w:rsidR="00DD6DA4" w:rsidRDefault="00CE445C">
      <w:pPr>
        <w:pStyle w:val="BodyText"/>
      </w:pPr>
      <w:r>
        <w:br/>
      </w:r>
      <w:r w:rsidR="00500E63">
        <w:t xml:space="preserve">============================================================ </w:t>
      </w:r>
      <w:r>
        <w:br/>
      </w:r>
      <w:r w:rsidR="00500E63">
        <w:t xml:space="preserve"> 68% </w:t>
      </w:r>
      <w:r>
        <w:br/>
      </w:r>
      <w:r w:rsidR="00500E63">
        <w:t xml:space="preserve"> Don’t worry if that’s a little confusing. The key takeaway is to be cautious when using logical </w:t>
      </w:r>
      <w:r>
        <w:br/>
      </w:r>
      <w:r w:rsidR="00500E63">
        <w:t xml:space="preserve"> expre</w:t>
      </w:r>
      <w:r w:rsidR="00500E63">
        <w:t>ssions anytime NAs might creep in, since a single NA value can derail the entire thing.</w:t>
      </w:r>
    </w:p>
    <w:p w:rsidR="00DD6DA4" w:rsidRDefault="00500E63">
      <w:pPr>
        <w:pStyle w:val="BodyText"/>
      </w:pPr>
      <w:r>
        <w:t>…</w:t>
      </w:r>
    </w:p>
    <w:p w:rsidR="00DD6DA4" w:rsidRDefault="00CE445C">
      <w:pPr>
        <w:pStyle w:val="BodyText"/>
      </w:pPr>
      <w:r>
        <w:br/>
      </w:r>
      <w:r w:rsidR="00500E63">
        <w:t xml:space="preserve">================================================================= </w:t>
      </w:r>
      <w:r>
        <w:br/>
      </w:r>
      <w:r w:rsidR="00500E63">
        <w:t xml:space="preserve"> 74% </w:t>
      </w:r>
      <w:r>
        <w:br/>
      </w:r>
      <w:r w:rsidR="00500E63">
        <w:t xml:space="preserve"> So, back to the task at hand. Now that we have a vector, my_na, that has a TRUE for every N</w:t>
      </w:r>
      <w:r w:rsidR="00500E63">
        <w:t xml:space="preserve">A </w:t>
      </w:r>
      <w:r>
        <w:br/>
      </w:r>
      <w:r w:rsidR="00500E63">
        <w:t xml:space="preserve"> and FALSE for every numeric value, we can compute the total number of NAs in our data.</w:t>
      </w:r>
    </w:p>
    <w:p w:rsidR="00DD6DA4" w:rsidRDefault="00500E63">
      <w:pPr>
        <w:pStyle w:val="BodyText"/>
      </w:pPr>
      <w:r>
        <w:t>…</w:t>
      </w:r>
    </w:p>
    <w:p w:rsidR="00DD6DA4" w:rsidRDefault="00CE445C">
      <w:pPr>
        <w:pStyle w:val="BodyText"/>
      </w:pPr>
      <w:r>
        <w:br/>
      </w:r>
      <w:r w:rsidR="00500E63">
        <w:t xml:space="preserve">===================================================================== </w:t>
      </w:r>
      <w:r>
        <w:br/>
      </w:r>
      <w:r w:rsidR="00500E63">
        <w:t xml:space="preserve"> 79% </w:t>
      </w:r>
      <w:r>
        <w:br/>
      </w:r>
      <w:r w:rsidR="00500E63">
        <w:t xml:space="preserve"> The trick is to recognize that underneath the surface, R represents TRUE as the numb</w:t>
      </w:r>
      <w:r w:rsidR="00500E63">
        <w:t xml:space="preserve">er 1 and </w:t>
      </w:r>
      <w:r>
        <w:br/>
      </w:r>
      <w:r w:rsidR="00500E63">
        <w:lastRenderedPageBreak/>
        <w:t xml:space="preserve"> FALSE as the number 0. Therefore, if we take the sum of a bunch of TRUEs and FALSEs, we get the </w:t>
      </w:r>
      <w:r>
        <w:br/>
      </w:r>
      <w:r w:rsidR="00500E63">
        <w:t xml:space="preserve"> total number of TRUEs.</w:t>
      </w:r>
    </w:p>
    <w:p w:rsidR="00DD6DA4" w:rsidRDefault="00500E63">
      <w:pPr>
        <w:pStyle w:val="BodyText"/>
      </w:pPr>
      <w:r>
        <w:t>…</w:t>
      </w:r>
    </w:p>
    <w:p w:rsidR="00DD6DA4" w:rsidRDefault="00CE445C">
      <w:pPr>
        <w:pStyle w:val="BodyText"/>
      </w:pPr>
      <w:r>
        <w:br/>
      </w:r>
      <w:r w:rsidR="00500E63">
        <w:t xml:space="preserve">========================================================================== </w:t>
      </w:r>
      <w:r>
        <w:br/>
      </w:r>
      <w:r w:rsidR="00500E63">
        <w:t xml:space="preserve"> 84% </w:t>
      </w:r>
      <w:r>
        <w:br/>
      </w:r>
      <w:r w:rsidR="00500E63">
        <w:t xml:space="preserve"> Let’s give that a try here. Call the sum() function on my_na to count the total number of TRUEs </w:t>
      </w:r>
      <w:r>
        <w:br/>
      </w:r>
      <w:r w:rsidR="00500E63">
        <w:t xml:space="preserve"> in my_na, and thus the total number of NAs in my_data. Don’t assign the result to a new </w:t>
      </w:r>
      <w:r>
        <w:br/>
      </w:r>
      <w:r w:rsidR="00500E63">
        <w:t xml:space="preserve"> variable.</w:t>
      </w:r>
    </w:p>
    <w:p w:rsidR="00DD6DA4" w:rsidRDefault="00500E63">
      <w:pPr>
        <w:pStyle w:val="BlockText"/>
      </w:pPr>
      <w:r>
        <w:t>sum(my_na) [1] 42</w:t>
      </w:r>
    </w:p>
    <w:p w:rsidR="00DD6DA4" w:rsidRDefault="00500E63">
      <w:pPr>
        <w:pStyle w:val="FirstParagraph"/>
      </w:pPr>
      <w:r>
        <w:t xml:space="preserve">Keep working like that and you’ll get </w:t>
      </w:r>
      <w:r>
        <w:t>there!</w:t>
      </w:r>
    </w:p>
    <w:p w:rsidR="00DD6DA4" w:rsidRDefault="00CE445C">
      <w:pPr>
        <w:pStyle w:val="BodyText"/>
      </w:pPr>
      <w:r>
        <w:br/>
      </w:r>
      <w:r w:rsidR="00500E63">
        <w:t xml:space="preserve">=============================================================================== </w:t>
      </w:r>
      <w:r>
        <w:br/>
      </w:r>
      <w:r w:rsidR="00500E63">
        <w:t xml:space="preserve"> 89% </w:t>
      </w:r>
      <w:r>
        <w:br/>
      </w:r>
      <w:r w:rsidR="00500E63">
        <w:t xml:space="preserve"> Pretty cool, huh? Finally, let’s take a look at the data to convince ourselves that everything </w:t>
      </w:r>
      <w:r>
        <w:br/>
      </w:r>
      <w:r w:rsidR="00500E63">
        <w:t xml:space="preserve"> ‘adds up’. Print my_data to the console.</w:t>
      </w:r>
    </w:p>
    <w:p w:rsidR="00DD6DA4" w:rsidRDefault="00500E63">
      <w:pPr>
        <w:pStyle w:val="BlockText"/>
      </w:pPr>
      <w:r>
        <w:t>my_data [1] NA NA 0.76</w:t>
      </w:r>
      <w:r>
        <w:t>6507358 NA 0.576171908 NA 0.273997105 [8] -2.447378692 0.362546986 -0.359519867 NA -1.221925291 NA 0.060183896 [15] NA NA 0.732260025 NA -0.295260022 -0.002423927 0.312456255 [22] 0.648350268 NA NA 1.149631429 1.066018579 -0.418162607 NA [29] NA NA NA -1.3</w:t>
      </w:r>
      <w:r>
        <w:t>86591250 -0.059167133 NA 0.536160824 [36] 1.124209486 -0.560361349 2.282656305 NA 0.295510459 NA NA [43] -0.475792369 0.338839111 NA 1.289500304 -0.556358616 NA NA [50] NA -0.461328937 -1.233981793 0.461613381 NA 0.374663703 NA [57] 0.689714397 NA NA NA -0</w:t>
      </w:r>
      <w:r>
        <w:t xml:space="preserve">.803696021 -0.511354566 NA [64] NA 0.786351130 NA 1.026750612 NA NA 1.191509630 [71] 0.122104732 -0.864595759 1.484332640 -0.733896140 -1.503108224 NA 0.054387702 [78] NA 0.127982148 NA 0.464243202 -0.390298982 0.271760866 -1.836376245 [85] NA 0.122959622 </w:t>
      </w:r>
      <w:r>
        <w:t>0.614978040 0.949844737 -0.130257800 0.876887575 NA [92] NA -0.019466265 1.613487876 -1.294899453 NA NA -0.472664932 [99] NA 1.739427177</w:t>
      </w:r>
    </w:p>
    <w:p w:rsidR="00DD6DA4" w:rsidRDefault="00500E63">
      <w:pPr>
        <w:pStyle w:val="FirstParagraph"/>
      </w:pPr>
      <w:r>
        <w:t>Nice work!</w:t>
      </w:r>
    </w:p>
    <w:p w:rsidR="00DD6DA4" w:rsidRDefault="00CE445C">
      <w:pPr>
        <w:pStyle w:val="BodyText"/>
      </w:pPr>
      <w:r>
        <w:br/>
      </w:r>
      <w:r w:rsidR="00500E63">
        <w:t xml:space="preserve">=================================================================================== </w:t>
      </w:r>
      <w:r>
        <w:br/>
      </w:r>
      <w:r w:rsidR="00500E63">
        <w:t xml:space="preserve"> 95% </w:t>
      </w:r>
      <w:r>
        <w:br/>
      </w:r>
      <w:r w:rsidR="00500E63">
        <w:t xml:space="preserve"> Now that we’ve </w:t>
      </w:r>
      <w:r w:rsidR="00500E63">
        <w:t xml:space="preserve">got NAs down pat, let’s look at a second type of missing value – NaN, which </w:t>
      </w:r>
      <w:r>
        <w:br/>
      </w:r>
      <w:r w:rsidR="00500E63">
        <w:t xml:space="preserve"> stands for ‘not a number’. To generate NaN, try dividing (using a forward slash) 0 by 0 now.</w:t>
      </w:r>
    </w:p>
    <w:p w:rsidR="00DD6DA4" w:rsidRDefault="00500E63">
      <w:pPr>
        <w:pStyle w:val="BlockText"/>
      </w:pPr>
      <w:r>
        <w:t>0/0 [1] NaN</w:t>
      </w:r>
    </w:p>
    <w:p w:rsidR="00DD6DA4" w:rsidRDefault="00500E63">
      <w:pPr>
        <w:pStyle w:val="FirstParagraph"/>
      </w:pPr>
      <w:r>
        <w:t>You got it right!</w:t>
      </w:r>
    </w:p>
    <w:p w:rsidR="00DD6DA4" w:rsidRDefault="00CE445C">
      <w:pPr>
        <w:pStyle w:val="BodyText"/>
      </w:pPr>
      <w:r>
        <w:lastRenderedPageBreak/>
        <w:br/>
      </w:r>
      <w:r w:rsidR="00500E63">
        <w:t>======================================================</w:t>
      </w:r>
      <w:r w:rsidR="00500E63">
        <w:t>==================================</w:t>
      </w:r>
      <w:r>
        <w:br/>
      </w:r>
      <w:r w:rsidR="00500E63">
        <w:t xml:space="preserve"> 100% </w:t>
      </w:r>
      <w:r>
        <w:br/>
      </w:r>
      <w:r w:rsidR="00500E63">
        <w:t xml:space="preserve"> Let’s do one more, just for fun. In R, Inf stands for infinity. What happens if you subtract </w:t>
      </w:r>
      <w:r>
        <w:br/>
      </w:r>
      <w:r w:rsidR="00500E63">
        <w:t xml:space="preserve"> Inf from Inf?</w:t>
      </w:r>
    </w:p>
    <w:p w:rsidR="00DD6DA4" w:rsidRDefault="00500E63">
      <w:pPr>
        <w:pStyle w:val="BlockText"/>
      </w:pPr>
      <w:r>
        <w:t>Inf - Inf [1] NaN</w:t>
      </w:r>
    </w:p>
    <w:p w:rsidR="00DD6DA4" w:rsidRDefault="00500E63">
      <w:pPr>
        <w:pStyle w:val="FirstParagraph"/>
      </w:pPr>
      <w:r>
        <w:t>Your dedication is inspiring!</w:t>
      </w:r>
    </w:p>
    <w:p w:rsidR="00DD6DA4" w:rsidRDefault="00500E63">
      <w:pPr>
        <w:pStyle w:val="BodyText"/>
      </w:pPr>
      <w:r>
        <w:t xml:space="preserve">You’ve reached the end of this lesson! Returning to the </w:t>
      </w:r>
      <w:r>
        <w:t>main menu…</w:t>
      </w:r>
    </w:p>
    <w:p w:rsidR="00DD6DA4" w:rsidRDefault="00500E63">
      <w:pPr>
        <w:pStyle w:val="BodyText"/>
      </w:pPr>
      <w:r>
        <w:t>Please choose a course, or type 0 to exit swirl.</w:t>
      </w:r>
    </w:p>
    <w:p w:rsidR="00DD6DA4" w:rsidRDefault="00500E63">
      <w:pPr>
        <w:pStyle w:val="BodyText"/>
      </w:pPr>
      <w:r>
        <w:t>1: 14 310x Intro to R 2: Take me to the swirl course repository!</w:t>
      </w:r>
    </w:p>
    <w:p w:rsidR="00DD6DA4" w:rsidRDefault="00500E63">
      <w:pPr>
        <w:pStyle w:val="BodyText"/>
      </w:pPr>
      <w:r>
        <w:t>Selection: 1</w:t>
      </w:r>
    </w:p>
    <w:p w:rsidR="00DD6DA4" w:rsidRDefault="00500E63">
      <w:pPr>
        <w:pStyle w:val="BodyText"/>
      </w:pPr>
      <w:r>
        <w:t>Please choose a lesson, or type 0 to return to course menu.</w:t>
      </w:r>
    </w:p>
    <w:p w:rsidR="00DD6DA4" w:rsidRDefault="00500E63">
      <w:pPr>
        <w:pStyle w:val="BodyText"/>
      </w:pPr>
      <w:r>
        <w:t>1: Welcome 2: Basic Building Blocks</w:t>
      </w:r>
      <w:r>
        <w:br/>
      </w:r>
      <w:r>
        <w:t>3: Workspace and Files 4: Sequences of Numbers</w:t>
      </w:r>
      <w:r>
        <w:br/>
        <w:t>5: Vectors 6: Missing Values</w:t>
      </w:r>
      <w:r>
        <w:br/>
        <w:t>7: Subsetting Vectors 8: Matrices and Data Frames</w:t>
      </w:r>
      <w:r>
        <w:br/>
        <w:t>9: Looking at Data 10: Base Graphics</w:t>
      </w:r>
      <w:r>
        <w:br/>
        <w:t>11: Manipulating Data with dplyr 12: Getting and Cleaning Data</w:t>
      </w:r>
      <w:r>
        <w:br/>
        <w:t>13: Tidying Data with tidyr</w:t>
      </w:r>
    </w:p>
    <w:p w:rsidR="00DD6DA4" w:rsidRDefault="00500E63">
      <w:pPr>
        <w:pStyle w:val="BodyText"/>
      </w:pPr>
      <w:r>
        <w:t>Se</w:t>
      </w:r>
      <w:r>
        <w:t>lection: 7</w:t>
      </w:r>
    </w:p>
    <w:p w:rsidR="00DD6DA4" w:rsidRDefault="00CE445C">
      <w:pPr>
        <w:pStyle w:val="BodyText"/>
      </w:pPr>
      <w:r>
        <w:br/>
      </w:r>
      <w:r w:rsidR="00500E63">
        <w:t xml:space="preserve"> </w:t>
      </w:r>
      <w:r>
        <w:br/>
      </w:r>
      <w:r w:rsidR="00500E63">
        <w:t xml:space="preserve"> 0%</w:t>
      </w:r>
    </w:p>
    <w:p w:rsidR="00DD6DA4" w:rsidRDefault="00500E63">
      <w:pPr>
        <w:pStyle w:val="BodyText"/>
      </w:pPr>
      <w:r>
        <w:t>In this lesson, we’ll see how to extract elements from a vector based on some conditions that</w:t>
      </w:r>
      <w:r>
        <w:br/>
        <w:t>we specify.</w:t>
      </w:r>
    </w:p>
    <w:p w:rsidR="00DD6DA4" w:rsidRDefault="00500E63">
      <w:pPr>
        <w:pStyle w:val="BodyText"/>
      </w:pPr>
      <w:r>
        <w:t>…</w:t>
      </w:r>
    </w:p>
    <w:p w:rsidR="00DD6DA4" w:rsidRDefault="00CE445C">
      <w:pPr>
        <w:pStyle w:val="BodyText"/>
      </w:pPr>
      <w:r>
        <w:br/>
      </w:r>
      <w:r w:rsidR="00500E63">
        <w:t xml:space="preserve">== </w:t>
      </w:r>
      <w:r>
        <w:br/>
      </w:r>
      <w:r w:rsidR="00500E63">
        <w:t xml:space="preserve"> 3% </w:t>
      </w:r>
      <w:r>
        <w:br/>
      </w:r>
      <w:r w:rsidR="00500E63">
        <w:t xml:space="preserve"> For example, we may only be interested in the first 20 elements of a vector, or only the </w:t>
      </w:r>
      <w:r>
        <w:br/>
      </w:r>
      <w:r w:rsidR="00500E63">
        <w:t xml:space="preserve"> elements that are not NA, or</w:t>
      </w:r>
      <w:r w:rsidR="00500E63">
        <w:t xml:space="preserve"> only those that are positive or correspond to a specific variable </w:t>
      </w:r>
      <w:r>
        <w:br/>
      </w:r>
      <w:r w:rsidR="00500E63">
        <w:t xml:space="preserve"> of interest. By the end of this lesson, you’ll know how to handle each of these scenarios.</w:t>
      </w:r>
    </w:p>
    <w:p w:rsidR="00DD6DA4" w:rsidRDefault="00500E63">
      <w:pPr>
        <w:pStyle w:val="BodyText"/>
      </w:pPr>
      <w:r>
        <w:t>…</w:t>
      </w:r>
    </w:p>
    <w:p w:rsidR="00DD6DA4" w:rsidRDefault="00CE445C">
      <w:pPr>
        <w:pStyle w:val="BodyText"/>
      </w:pPr>
      <w:r>
        <w:lastRenderedPageBreak/>
        <w:br/>
      </w:r>
      <w:r w:rsidR="00500E63">
        <w:t xml:space="preserve">===== </w:t>
      </w:r>
      <w:r>
        <w:br/>
      </w:r>
      <w:r w:rsidR="00500E63">
        <w:t xml:space="preserve"> 5% </w:t>
      </w:r>
      <w:r>
        <w:br/>
      </w:r>
      <w:r w:rsidR="00500E63">
        <w:t xml:space="preserve"> I’ve created for you a vector called x that contains a random ordering of 20 num</w:t>
      </w:r>
      <w:r w:rsidR="00500E63">
        <w:t xml:space="preserve">bers (from a </w:t>
      </w:r>
      <w:r>
        <w:br/>
      </w:r>
      <w:r w:rsidR="00500E63">
        <w:t xml:space="preserve"> standard normal distribution) and 20 NAs. Type x now to see what it looks like.</w:t>
      </w:r>
    </w:p>
    <w:p w:rsidR="00DD6DA4" w:rsidRDefault="00500E63">
      <w:pPr>
        <w:pStyle w:val="BlockText"/>
      </w:pPr>
      <w:r>
        <w:t>x [1] 0.34810102 NA NA -1.33973993 NA 0.60510744 -0.61203694 [8] 0.19072382 NA 1.32142810 -1.00855756 NA NA -0.09567495 [15] 1.01203604 -0.80640531 -1.27939940 N</w:t>
      </w:r>
      <w:r>
        <w:t>A NA NA NA [22] -0.55819941 NA NA NA 0.43595781 1.20779399 NA [29] -0.46312613 NA 0.82276140 NA NA NA -1.03353306 [36] -0.16572335 NA -0.21960928 -0.22751462 NA</w:t>
      </w:r>
    </w:p>
    <w:p w:rsidR="00DD6DA4" w:rsidRDefault="00500E63">
      <w:pPr>
        <w:pStyle w:val="FirstParagraph"/>
      </w:pPr>
      <w:r>
        <w:t>Keep up the great work!</w:t>
      </w:r>
    </w:p>
    <w:p w:rsidR="00DD6DA4" w:rsidRDefault="00CE445C">
      <w:pPr>
        <w:pStyle w:val="BodyText"/>
      </w:pPr>
      <w:r>
        <w:br/>
      </w:r>
      <w:r w:rsidR="00500E63">
        <w:t xml:space="preserve">======= </w:t>
      </w:r>
      <w:r>
        <w:br/>
      </w:r>
      <w:r w:rsidR="00500E63">
        <w:t xml:space="preserve"> 8% </w:t>
      </w:r>
      <w:r>
        <w:br/>
      </w:r>
      <w:r w:rsidR="00500E63">
        <w:t xml:space="preserve"> The way you tell R that you want to select some particu</w:t>
      </w:r>
      <w:r w:rsidR="00500E63">
        <w:t xml:space="preserve">lar elements (i.e. a ‘subset’) from a </w:t>
      </w:r>
      <w:r>
        <w:br/>
      </w:r>
      <w:r w:rsidR="00500E63">
        <w:t xml:space="preserve"> vector is by placing an ‘index vector’ in square brackets immediately following the name of the </w:t>
      </w:r>
      <w:r>
        <w:br/>
      </w:r>
      <w:r w:rsidR="00500E63">
        <w:t xml:space="preserve"> vector.</w:t>
      </w:r>
    </w:p>
    <w:p w:rsidR="00DD6DA4" w:rsidRDefault="00500E63">
      <w:pPr>
        <w:pStyle w:val="BodyText"/>
      </w:pPr>
      <w:r>
        <w:t>…</w:t>
      </w:r>
    </w:p>
    <w:p w:rsidR="00DD6DA4" w:rsidRDefault="00CE445C">
      <w:pPr>
        <w:pStyle w:val="BodyText"/>
      </w:pPr>
      <w:r>
        <w:br/>
      </w:r>
      <w:r w:rsidR="00500E63">
        <w:t xml:space="preserve">========= </w:t>
      </w:r>
      <w:r>
        <w:br/>
      </w:r>
      <w:r w:rsidR="00500E63">
        <w:t xml:space="preserve"> 11% </w:t>
      </w:r>
      <w:r>
        <w:br/>
      </w:r>
      <w:r w:rsidR="00500E63">
        <w:t xml:space="preserve"> For a simple example, try x[1:10] to view the first ten elements of x.</w:t>
      </w:r>
    </w:p>
    <w:p w:rsidR="00DD6DA4" w:rsidRDefault="00500E63">
      <w:pPr>
        <w:pStyle w:val="BlockText"/>
      </w:pPr>
      <w:r>
        <w:t>x[1:10] [1] 0.3481</w:t>
      </w:r>
      <w:r>
        <w:t>010 NA NA -1.3397399 NA 0.6051074 -0.6120369 0.1907238 [9] NA 1.3214281</w:t>
      </w:r>
    </w:p>
    <w:p w:rsidR="00DD6DA4" w:rsidRDefault="00500E63">
      <w:pPr>
        <w:pStyle w:val="FirstParagraph"/>
      </w:pPr>
      <w:r>
        <w:t>That’s correct!</w:t>
      </w:r>
    </w:p>
    <w:p w:rsidR="00DD6DA4" w:rsidRDefault="00CE445C">
      <w:pPr>
        <w:pStyle w:val="BodyText"/>
      </w:pPr>
      <w:r>
        <w:br/>
      </w:r>
      <w:r w:rsidR="00500E63">
        <w:t xml:space="preserve">============ </w:t>
      </w:r>
      <w:r>
        <w:br/>
      </w:r>
      <w:r w:rsidR="00500E63">
        <w:t xml:space="preserve"> 13% </w:t>
      </w:r>
      <w:r>
        <w:br/>
      </w:r>
      <w:r w:rsidR="00500E63">
        <w:t xml:space="preserve"> Index vectors come in four different flavors – logical vectors, vectors of positive integers, </w:t>
      </w:r>
      <w:r>
        <w:br/>
      </w:r>
      <w:r w:rsidR="00500E63">
        <w:t xml:space="preserve"> vectors of negative integers, and vectors of chara</w:t>
      </w:r>
      <w:r w:rsidR="00500E63">
        <w:t xml:space="preserve">cter strings – each of which we’ll cover in </w:t>
      </w:r>
      <w:r>
        <w:br/>
      </w:r>
      <w:r w:rsidR="00500E63">
        <w:t xml:space="preserve"> this lesson.</w:t>
      </w:r>
    </w:p>
    <w:p w:rsidR="00DD6DA4" w:rsidRDefault="00500E63">
      <w:pPr>
        <w:pStyle w:val="BodyText"/>
      </w:pPr>
      <w:r>
        <w:t>…</w:t>
      </w:r>
    </w:p>
    <w:p w:rsidR="00DD6DA4" w:rsidRDefault="00CE445C">
      <w:pPr>
        <w:pStyle w:val="BodyText"/>
      </w:pPr>
      <w:r>
        <w:br/>
      </w:r>
      <w:r w:rsidR="00500E63">
        <w:t xml:space="preserve">============== </w:t>
      </w:r>
      <w:r>
        <w:br/>
      </w:r>
      <w:r w:rsidR="00500E63">
        <w:t xml:space="preserve"> 16% </w:t>
      </w:r>
      <w:r>
        <w:br/>
      </w:r>
      <w:r w:rsidR="00500E63">
        <w:t xml:space="preserve"> Let’s start by indexing with logical vectors. One common scenario when working with real-world </w:t>
      </w:r>
      <w:r>
        <w:br/>
      </w:r>
      <w:r w:rsidR="00500E63">
        <w:t xml:space="preserve"> data is that we want to extract all elements of a vector that are not NA (</w:t>
      </w:r>
      <w:r w:rsidR="00500E63">
        <w:t xml:space="preserve">i.e. missing data). </w:t>
      </w:r>
      <w:r>
        <w:br/>
      </w:r>
      <w:r w:rsidR="00500E63">
        <w:t xml:space="preserve"> Recall that is.na(x) yields a vector of logical values the same length as x, with TRUEs </w:t>
      </w:r>
      <w:r>
        <w:br/>
      </w:r>
      <w:r w:rsidR="00500E63">
        <w:t xml:space="preserve"> corresponding to NA values in x and FALSEs corresponding to non-NA values in x.</w:t>
      </w:r>
    </w:p>
    <w:p w:rsidR="00DD6DA4" w:rsidRDefault="00500E63">
      <w:pPr>
        <w:pStyle w:val="BodyText"/>
      </w:pPr>
      <w:r>
        <w:lastRenderedPageBreak/>
        <w:t>…</w:t>
      </w:r>
    </w:p>
    <w:p w:rsidR="00DD6DA4" w:rsidRDefault="00CE445C">
      <w:pPr>
        <w:pStyle w:val="BodyText"/>
      </w:pPr>
      <w:r>
        <w:br/>
      </w:r>
      <w:r w:rsidR="00500E63">
        <w:t xml:space="preserve">================ </w:t>
      </w:r>
      <w:r>
        <w:br/>
      </w:r>
      <w:r w:rsidR="00500E63">
        <w:t xml:space="preserve"> 18% </w:t>
      </w:r>
      <w:r>
        <w:br/>
      </w:r>
      <w:r w:rsidR="00500E63">
        <w:t xml:space="preserve"> What do you think x[is.na(x)] will g</w:t>
      </w:r>
      <w:r w:rsidR="00500E63">
        <w:t>ive you?</w:t>
      </w:r>
    </w:p>
    <w:p w:rsidR="00DD6DA4" w:rsidRDefault="00500E63">
      <w:pPr>
        <w:pStyle w:val="BodyText"/>
      </w:pPr>
      <w:r>
        <w:t>1: A vector of all NAs 2: A vector of TRUEs and FALSEs 3: A vector with no NAs 4: A vector of length 0</w:t>
      </w:r>
    </w:p>
    <w:p w:rsidR="00DD6DA4" w:rsidRDefault="00500E63">
      <w:pPr>
        <w:pStyle w:val="BodyText"/>
      </w:pPr>
      <w:r>
        <w:t>Selection: 1</w:t>
      </w:r>
    </w:p>
    <w:p w:rsidR="00DD6DA4" w:rsidRDefault="00500E63">
      <w:pPr>
        <w:pStyle w:val="BodyText"/>
      </w:pPr>
      <w:r>
        <w:t>Excellent work!</w:t>
      </w:r>
    </w:p>
    <w:p w:rsidR="00DD6DA4" w:rsidRDefault="00CE445C">
      <w:pPr>
        <w:pStyle w:val="BodyText"/>
      </w:pPr>
      <w:r>
        <w:br/>
      </w:r>
      <w:r w:rsidR="00500E63">
        <w:t xml:space="preserve">=================== </w:t>
      </w:r>
      <w:r>
        <w:br/>
      </w:r>
      <w:r w:rsidR="00500E63">
        <w:t xml:space="preserve"> 21% </w:t>
      </w:r>
      <w:r>
        <w:br/>
      </w:r>
      <w:r w:rsidR="00500E63">
        <w:t xml:space="preserve"> Prove it to yourself by typing x[is.na(x)].</w:t>
      </w:r>
    </w:p>
    <w:p w:rsidR="00DD6DA4" w:rsidRDefault="00500E63">
      <w:pPr>
        <w:pStyle w:val="BlockText"/>
      </w:pPr>
      <w:r>
        <w:t>x[is.na(x)] [1] NA NA NA NA NA NA NA NA NA</w:t>
      </w:r>
      <w:r>
        <w:t xml:space="preserve"> NA NA NA NA NA NA NA NA NA NA NA</w:t>
      </w:r>
    </w:p>
    <w:p w:rsidR="00DD6DA4" w:rsidRDefault="00500E63">
      <w:pPr>
        <w:pStyle w:val="FirstParagraph"/>
      </w:pPr>
      <w:r>
        <w:t>All that practice is paying off!</w:t>
      </w:r>
    </w:p>
    <w:p w:rsidR="00DD6DA4" w:rsidRDefault="00CE445C">
      <w:pPr>
        <w:pStyle w:val="BodyText"/>
      </w:pPr>
      <w:r>
        <w:br/>
      </w:r>
      <w:r w:rsidR="00500E63">
        <w:t xml:space="preserve">===================== </w:t>
      </w:r>
      <w:r>
        <w:br/>
      </w:r>
      <w:r w:rsidR="00500E63">
        <w:t xml:space="preserve"> 24% </w:t>
      </w:r>
      <w:r>
        <w:br/>
      </w:r>
      <w:r w:rsidR="00500E63">
        <w:t xml:space="preserve"> Recall that </w:t>
      </w:r>
      <w:r w:rsidR="00500E63">
        <w:rPr>
          <w:rStyle w:val="VerbatimChar"/>
        </w:rPr>
        <w:t>!</w:t>
      </w:r>
      <w:r w:rsidR="00500E63">
        <w:t xml:space="preserve"> gives us the negation of a logical expression, so !is.na(x) can be read as ‘is </w:t>
      </w:r>
      <w:r>
        <w:br/>
      </w:r>
      <w:r w:rsidR="00500E63">
        <w:t xml:space="preserve"> not NA’. Therefore, if we want to create a vector called y that</w:t>
      </w:r>
      <w:r w:rsidR="00500E63">
        <w:t xml:space="preserve"> contains all of the non-NA </w:t>
      </w:r>
      <w:r>
        <w:br/>
      </w:r>
      <w:r w:rsidR="00500E63">
        <w:t xml:space="preserve"> values from x, we can use y &lt;- x[!is.na(x)]. Give it a try.</w:t>
      </w:r>
    </w:p>
    <w:p w:rsidR="00DD6DA4" w:rsidRDefault="00500E63">
      <w:pPr>
        <w:pStyle w:val="BlockText"/>
      </w:pPr>
      <w:r>
        <w:t>y &lt;- x[!is.na(x)]</w:t>
      </w:r>
    </w:p>
    <w:p w:rsidR="00DD6DA4" w:rsidRDefault="00500E63">
      <w:pPr>
        <w:pStyle w:val="FirstParagraph"/>
      </w:pPr>
      <w:r>
        <w:t>You are quite good my friend!</w:t>
      </w:r>
    </w:p>
    <w:p w:rsidR="00DD6DA4" w:rsidRDefault="00CE445C">
      <w:pPr>
        <w:pStyle w:val="BodyText"/>
      </w:pPr>
      <w:r>
        <w:br/>
      </w:r>
      <w:r w:rsidR="00500E63">
        <w:t xml:space="preserve">======================= </w:t>
      </w:r>
      <w:r>
        <w:br/>
      </w:r>
      <w:r w:rsidR="00500E63">
        <w:t xml:space="preserve"> 26% </w:t>
      </w:r>
      <w:r>
        <w:br/>
      </w:r>
      <w:r w:rsidR="00500E63">
        <w:t xml:space="preserve"> Print y to the console.</w:t>
      </w:r>
    </w:p>
    <w:p w:rsidR="00DD6DA4" w:rsidRDefault="00500E63">
      <w:pPr>
        <w:pStyle w:val="BlockText"/>
      </w:pPr>
      <w:r>
        <w:t xml:space="preserve">y </w:t>
      </w:r>
      <w:r>
        <w:t>[1] 0.34810102 -1.33973993 0.60510744 -0.61203694 0.19072382 1.32142810 -1.00855756 [8] -0.09567495 1.01203604 -0.80640531 -1.27939940 -0.55819941 0.43595781 1.20779399 [15] -0.46312613 0.82276140 -1.03353306 -0.16572335 -0.21960928 -0.22751462</w:t>
      </w:r>
    </w:p>
    <w:p w:rsidR="00DD6DA4" w:rsidRDefault="00500E63">
      <w:pPr>
        <w:pStyle w:val="FirstParagraph"/>
      </w:pPr>
      <w:r>
        <w:t xml:space="preserve">You’re the </w:t>
      </w:r>
      <w:r>
        <w:t>best!</w:t>
      </w:r>
    </w:p>
    <w:p w:rsidR="00DD6DA4" w:rsidRDefault="00CE445C">
      <w:pPr>
        <w:pStyle w:val="BodyText"/>
      </w:pPr>
      <w:r>
        <w:br/>
      </w:r>
      <w:r w:rsidR="00500E63">
        <w:t xml:space="preserve">========================= </w:t>
      </w:r>
      <w:r>
        <w:br/>
      </w:r>
      <w:r w:rsidR="00500E63">
        <w:t xml:space="preserve"> 29% </w:t>
      </w:r>
      <w:r>
        <w:br/>
      </w:r>
      <w:r w:rsidR="00500E63">
        <w:t xml:space="preserve"> Now that we’ve isolated the non-missing values of x and put them in y, we can subset y as we </w:t>
      </w:r>
      <w:r>
        <w:br/>
      </w:r>
      <w:r w:rsidR="00500E63">
        <w:t xml:space="preserve"> please.</w:t>
      </w:r>
    </w:p>
    <w:p w:rsidR="00DD6DA4" w:rsidRDefault="00500E63">
      <w:pPr>
        <w:pStyle w:val="BodyText"/>
      </w:pPr>
      <w:r>
        <w:lastRenderedPageBreak/>
        <w:t>…</w:t>
      </w:r>
    </w:p>
    <w:p w:rsidR="00DD6DA4" w:rsidRDefault="00CE445C">
      <w:pPr>
        <w:pStyle w:val="BodyText"/>
      </w:pPr>
      <w:r>
        <w:br/>
      </w:r>
      <w:r w:rsidR="00500E63">
        <w:t xml:space="preserve">============================ </w:t>
      </w:r>
      <w:r>
        <w:br/>
      </w:r>
      <w:r w:rsidR="00500E63">
        <w:t xml:space="preserve"> 32% </w:t>
      </w:r>
      <w:r>
        <w:br/>
      </w:r>
      <w:r w:rsidR="00500E63">
        <w:t xml:space="preserve"> Recall that the expression y &gt; 0 will give us a vector of logical values</w:t>
      </w:r>
      <w:r w:rsidR="00500E63">
        <w:t xml:space="preserve"> the same length as y, </w:t>
      </w:r>
      <w:r>
        <w:br/>
      </w:r>
      <w:r w:rsidR="00500E63">
        <w:t xml:space="preserve"> with TRUEs corresponding to values of y that are greater than zero and FALSEs corresponding to </w:t>
      </w:r>
      <w:r>
        <w:br/>
      </w:r>
      <w:r w:rsidR="00500E63">
        <w:t xml:space="preserve"> values of y that are less than or equal to zero. What do you think y[y &gt; 0] will give you?</w:t>
      </w:r>
    </w:p>
    <w:p w:rsidR="00DD6DA4" w:rsidRDefault="00500E63">
      <w:pPr>
        <w:pStyle w:val="BodyText"/>
      </w:pPr>
      <w:r>
        <w:t>1: A vector of all NAs 2: A vector of all t</w:t>
      </w:r>
      <w:r>
        <w:t>he negative elements of y 3: A vector of TRUEs and FALSEs 4: A vector of all the positive elements of y 5: A vector of length 0</w:t>
      </w:r>
    </w:p>
    <w:p w:rsidR="00DD6DA4" w:rsidRDefault="00500E63">
      <w:pPr>
        <w:pStyle w:val="BodyText"/>
      </w:pPr>
      <w:r>
        <w:t>Selection: 4</w:t>
      </w:r>
    </w:p>
    <w:p w:rsidR="00DD6DA4" w:rsidRDefault="00500E63">
      <w:pPr>
        <w:pStyle w:val="BodyText"/>
      </w:pPr>
      <w:r>
        <w:t>Great job!</w:t>
      </w:r>
    </w:p>
    <w:p w:rsidR="00DD6DA4" w:rsidRDefault="00CE445C">
      <w:pPr>
        <w:pStyle w:val="BodyText"/>
      </w:pPr>
      <w:r>
        <w:br/>
      </w:r>
      <w:r w:rsidR="00500E63">
        <w:t xml:space="preserve">============================== </w:t>
      </w:r>
      <w:r>
        <w:br/>
      </w:r>
      <w:r w:rsidR="00500E63">
        <w:t xml:space="preserve"> 34% </w:t>
      </w:r>
      <w:r>
        <w:br/>
      </w:r>
      <w:r w:rsidR="00500E63">
        <w:t xml:space="preserve"> Type y[y &gt; 0] to see that we get all of the positive elements of</w:t>
      </w:r>
      <w:r w:rsidR="00500E63">
        <w:t xml:space="preserve"> y, which are also the positive </w:t>
      </w:r>
      <w:r>
        <w:br/>
      </w:r>
      <w:r w:rsidR="00500E63">
        <w:t xml:space="preserve"> elements of our original vector x.</w:t>
      </w:r>
    </w:p>
    <w:p w:rsidR="00DD6DA4" w:rsidRDefault="00500E63">
      <w:pPr>
        <w:pStyle w:val="BlockText"/>
      </w:pPr>
      <w:r>
        <w:t>y[y&gt;0] [1] 0.3481010 0.6051074 0.1907238 1.3214281 1.0120360 0.4359578 1.2077940 0.8227614</w:t>
      </w:r>
    </w:p>
    <w:p w:rsidR="00DD6DA4" w:rsidRDefault="00500E63">
      <w:pPr>
        <w:pStyle w:val="FirstParagraph"/>
      </w:pPr>
      <w:r>
        <w:t>All that practice is paying off!</w:t>
      </w:r>
    </w:p>
    <w:p w:rsidR="00DD6DA4" w:rsidRDefault="00CE445C">
      <w:pPr>
        <w:pStyle w:val="BodyText"/>
      </w:pPr>
      <w:r>
        <w:br/>
      </w:r>
      <w:r w:rsidR="00500E63">
        <w:t xml:space="preserve">================================ </w:t>
      </w:r>
      <w:r>
        <w:br/>
      </w:r>
      <w:r w:rsidR="00500E63">
        <w:t xml:space="preserve"> 37% </w:t>
      </w:r>
      <w:r>
        <w:br/>
      </w:r>
      <w:r w:rsidR="00500E63">
        <w:t xml:space="preserve"> You might wonder why </w:t>
      </w:r>
      <w:r w:rsidR="00500E63">
        <w:t xml:space="preserve">we didn’t just start with x[x &gt; 0] to isolate the positive elements of x. </w:t>
      </w:r>
      <w:r>
        <w:br/>
      </w:r>
      <w:r w:rsidR="00500E63">
        <w:t xml:space="preserve"> Try that now to see why.</w:t>
      </w:r>
    </w:p>
    <w:p w:rsidR="00DD6DA4" w:rsidRDefault="00500E63">
      <w:pPr>
        <w:pStyle w:val="BlockText"/>
      </w:pPr>
      <w:r>
        <w:t xml:space="preserve">x[x&gt;0] [1] 0.3481010 NA NA NA 0.6051074 0.1907238 NA 1.3214281 NA [10] NA 1.0120360 NA NA NA NA NA NA NA [19] 0.4359578 1.2077940 NA NA 0.8227614 NA NA NA </w:t>
      </w:r>
      <w:r>
        <w:t>NA [28] NA</w:t>
      </w:r>
    </w:p>
    <w:p w:rsidR="00DD6DA4" w:rsidRDefault="00500E63">
      <w:pPr>
        <w:pStyle w:val="FirstParagraph"/>
      </w:pPr>
      <w:r>
        <w:t>You got it right!</w:t>
      </w:r>
    </w:p>
    <w:p w:rsidR="00DD6DA4" w:rsidRDefault="00CE445C">
      <w:pPr>
        <w:pStyle w:val="BodyText"/>
      </w:pPr>
      <w:r>
        <w:br/>
      </w:r>
      <w:r w:rsidR="00500E63">
        <w:t xml:space="preserve">=================================== </w:t>
      </w:r>
      <w:r>
        <w:br/>
      </w:r>
      <w:r w:rsidR="00500E63">
        <w:t xml:space="preserve"> 39% </w:t>
      </w:r>
      <w:r>
        <w:br/>
      </w:r>
      <w:r w:rsidR="00500E63">
        <w:t xml:space="preserve"> Since NA is not a value, but rather a placeholder for an unknown quantity, the expression NA &gt; </w:t>
      </w:r>
      <w:r>
        <w:br/>
      </w:r>
      <w:r w:rsidR="00500E63">
        <w:t xml:space="preserve"> 0 evaluates to NA. Hence we get a bunch of NAs mixed in with our positive numbers whe</w:t>
      </w:r>
      <w:r w:rsidR="00500E63">
        <w:t xml:space="preserve">n we do </w:t>
      </w:r>
      <w:r>
        <w:br/>
      </w:r>
      <w:r w:rsidR="00500E63">
        <w:t xml:space="preserve"> this.</w:t>
      </w:r>
    </w:p>
    <w:p w:rsidR="00DD6DA4" w:rsidRDefault="00500E63">
      <w:pPr>
        <w:pStyle w:val="BodyText"/>
      </w:pPr>
      <w:r>
        <w:t>…</w:t>
      </w:r>
    </w:p>
    <w:p w:rsidR="00DD6DA4" w:rsidRDefault="00CE445C">
      <w:pPr>
        <w:pStyle w:val="BodyText"/>
      </w:pPr>
      <w:r>
        <w:lastRenderedPageBreak/>
        <w:br/>
      </w:r>
      <w:r w:rsidR="00500E63">
        <w:t xml:space="preserve">===================================== </w:t>
      </w:r>
      <w:r>
        <w:br/>
      </w:r>
      <w:r w:rsidR="00500E63">
        <w:t xml:space="preserve"> 42% </w:t>
      </w:r>
      <w:r>
        <w:br/>
      </w:r>
      <w:r w:rsidR="00500E63">
        <w:t xml:space="preserve"> Combining our knowledge of logical operators with our new knowledge of subsetting, we could do </w:t>
      </w:r>
      <w:r>
        <w:br/>
      </w:r>
      <w:r w:rsidR="00500E63">
        <w:t xml:space="preserve"> this – x[!is.na(x) &amp; x &gt; 0]. Try it out.</w:t>
      </w:r>
    </w:p>
    <w:p w:rsidR="00DD6DA4" w:rsidRDefault="00500E63">
      <w:pPr>
        <w:pStyle w:val="BlockText"/>
      </w:pPr>
      <w:r>
        <w:t xml:space="preserve">x[!is.na(x) &amp; x&gt;0] [1] 0.3481010 0.6051074 0.1907238 </w:t>
      </w:r>
      <w:r>
        <w:t>1.3214281 1.0120360 0.4359578 1.2077940 0.8227614</w:t>
      </w:r>
    </w:p>
    <w:p w:rsidR="00DD6DA4" w:rsidRDefault="00500E63">
      <w:pPr>
        <w:pStyle w:val="FirstParagraph"/>
      </w:pPr>
      <w:r>
        <w:t>That’s a job well done!</w:t>
      </w:r>
    </w:p>
    <w:p w:rsidR="00DD6DA4" w:rsidRDefault="00CE445C">
      <w:pPr>
        <w:pStyle w:val="BodyText"/>
      </w:pPr>
      <w:r>
        <w:br/>
      </w:r>
      <w:r w:rsidR="00500E63">
        <w:t xml:space="preserve">======================================= </w:t>
      </w:r>
      <w:r>
        <w:br/>
      </w:r>
      <w:r w:rsidR="00500E63">
        <w:t xml:space="preserve"> 45% </w:t>
      </w:r>
      <w:r>
        <w:br/>
      </w:r>
      <w:r w:rsidR="00500E63">
        <w:t xml:space="preserve"> In this case, we request only values of x that are both non-missing AND greater than zero.</w:t>
      </w:r>
    </w:p>
    <w:p w:rsidR="00DD6DA4" w:rsidRDefault="00500E63">
      <w:pPr>
        <w:pStyle w:val="BodyText"/>
      </w:pPr>
      <w:r>
        <w:t>…</w:t>
      </w:r>
    </w:p>
    <w:p w:rsidR="00DD6DA4" w:rsidRDefault="00CE445C">
      <w:pPr>
        <w:pStyle w:val="BodyText"/>
      </w:pPr>
      <w:r>
        <w:br/>
      </w:r>
      <w:r w:rsidR="00500E63">
        <w:t>=======================================</w:t>
      </w:r>
      <w:r w:rsidR="00500E63">
        <w:t xml:space="preserve">=== </w:t>
      </w:r>
      <w:r>
        <w:br/>
      </w:r>
      <w:r w:rsidR="00500E63">
        <w:t xml:space="preserve"> 47% </w:t>
      </w:r>
      <w:r>
        <w:br/>
      </w:r>
      <w:r w:rsidR="00500E63">
        <w:t xml:space="preserve"> I’ve already shown you how to subset just the first ten values of x using x[1:10]. In this </w:t>
      </w:r>
      <w:r>
        <w:br/>
      </w:r>
      <w:r w:rsidR="00500E63">
        <w:t xml:space="preserve"> case, we’re providing a vector of positive integers inside of the square brackets, which tells </w:t>
      </w:r>
      <w:r>
        <w:br/>
      </w:r>
      <w:r w:rsidR="00500E63">
        <w:t xml:space="preserve"> R to return only the elements of x numbered 1 through </w:t>
      </w:r>
      <w:r w:rsidR="00500E63">
        <w:t>10.</w:t>
      </w:r>
    </w:p>
    <w:p w:rsidR="00DD6DA4" w:rsidRDefault="00500E63">
      <w:pPr>
        <w:pStyle w:val="BodyText"/>
      </w:pPr>
      <w:r>
        <w:t>…</w:t>
      </w:r>
    </w:p>
    <w:p w:rsidR="00DD6DA4" w:rsidRDefault="00CE445C">
      <w:pPr>
        <w:pStyle w:val="BodyText"/>
      </w:pPr>
      <w:r>
        <w:br/>
      </w:r>
      <w:r w:rsidR="00500E63">
        <w:t xml:space="preserve">============================================ </w:t>
      </w:r>
      <w:r>
        <w:br/>
      </w:r>
      <w:r w:rsidR="00500E63">
        <w:t xml:space="preserve"> 50% </w:t>
      </w:r>
      <w:r>
        <w:br/>
      </w:r>
      <w:r w:rsidR="00500E63">
        <w:t xml:space="preserve"> Many programming languages use what’s called ‘zero-based indexing’, which means that the first </w:t>
      </w:r>
      <w:r>
        <w:br/>
      </w:r>
      <w:r w:rsidR="00500E63">
        <w:t xml:space="preserve"> element of a vector is considered element 0. R uses ‘one-based indexing’, which (you guessed </w:t>
      </w:r>
      <w:r>
        <w:br/>
      </w:r>
      <w:r w:rsidR="00500E63">
        <w:t xml:space="preserve"> it!)</w:t>
      </w:r>
      <w:r w:rsidR="00500E63">
        <w:t xml:space="preserve"> means the first element of a vector is considered element 1.</w:t>
      </w:r>
    </w:p>
    <w:p w:rsidR="00DD6DA4" w:rsidRDefault="00500E63">
      <w:pPr>
        <w:pStyle w:val="BodyText"/>
      </w:pPr>
      <w:r>
        <w:t>…</w:t>
      </w:r>
    </w:p>
    <w:p w:rsidR="00DD6DA4" w:rsidRDefault="00CE445C">
      <w:pPr>
        <w:pStyle w:val="BodyText"/>
      </w:pPr>
      <w:r>
        <w:br/>
      </w:r>
      <w:r w:rsidR="00500E63">
        <w:t xml:space="preserve">============================================== </w:t>
      </w:r>
      <w:r>
        <w:br/>
      </w:r>
      <w:r w:rsidR="00500E63">
        <w:t xml:space="preserve"> 53% </w:t>
      </w:r>
      <w:r>
        <w:br/>
      </w:r>
      <w:r w:rsidR="00500E63">
        <w:t xml:space="preserve"> Can you figure out how we’d subset the 3rd, 5th, and 7th elements of x? Hint – Use the c() </w:t>
      </w:r>
      <w:r>
        <w:br/>
      </w:r>
      <w:r w:rsidR="00500E63">
        <w:t xml:space="preserve"> function to specify the element numbers as </w:t>
      </w:r>
      <w:r w:rsidR="00500E63">
        <w:t>a numeric vector.</w:t>
      </w:r>
    </w:p>
    <w:p w:rsidR="00DD6DA4" w:rsidRDefault="00500E63">
      <w:pPr>
        <w:pStyle w:val="BlockText"/>
      </w:pPr>
      <w:r>
        <w:t>c(x[3],x[5],x[7]) [1] NA NA -0.6120369</w:t>
      </w:r>
    </w:p>
    <w:p w:rsidR="00DD6DA4" w:rsidRDefault="00500E63">
      <w:pPr>
        <w:pStyle w:val="FirstParagraph"/>
      </w:pPr>
      <w:r>
        <w:t>That’s not exactly what I’m looking for. Try again. Or, type info() for more options.</w:t>
      </w:r>
    </w:p>
    <w:p w:rsidR="00DD6DA4" w:rsidRDefault="00500E63">
      <w:pPr>
        <w:pStyle w:val="BodyText"/>
      </w:pPr>
      <w:r>
        <w:t>Create a vector of indexes with c(3, 5, 7), then put that inside of the square brackets.</w:t>
      </w:r>
    </w:p>
    <w:p w:rsidR="00DD6DA4" w:rsidRDefault="00500E63">
      <w:pPr>
        <w:pStyle w:val="BlockText"/>
      </w:pPr>
      <w:r>
        <w:t xml:space="preserve">x[c(3,5,7)] </w:t>
      </w:r>
      <w:r>
        <w:t>[1] NA NA -0.6120369</w:t>
      </w:r>
    </w:p>
    <w:p w:rsidR="00DD6DA4" w:rsidRDefault="00500E63">
      <w:pPr>
        <w:pStyle w:val="FirstParagraph"/>
      </w:pPr>
      <w:r>
        <w:lastRenderedPageBreak/>
        <w:t>You nailed it! Good job!</w:t>
      </w:r>
    </w:p>
    <w:p w:rsidR="00DD6DA4" w:rsidRDefault="00CE445C">
      <w:pPr>
        <w:pStyle w:val="BodyText"/>
      </w:pPr>
      <w:r>
        <w:br/>
      </w:r>
      <w:r w:rsidR="00500E63">
        <w:t xml:space="preserve">================================================= </w:t>
      </w:r>
      <w:r>
        <w:br/>
      </w:r>
      <w:r w:rsidR="00500E63">
        <w:t xml:space="preserve"> 55% </w:t>
      </w:r>
      <w:r>
        <w:br/>
      </w:r>
      <w:r w:rsidR="00500E63">
        <w:t xml:space="preserve"> It’s important that when using integer vectors to subset our vector x, we stick with the set of </w:t>
      </w:r>
      <w:r>
        <w:br/>
      </w:r>
      <w:r w:rsidR="00500E63">
        <w:t xml:space="preserve"> indexes {1, 2, …, 40} since x only has 40 elements. W</w:t>
      </w:r>
      <w:r w:rsidR="00500E63">
        <w:t xml:space="preserve">hat happens if we ask for the zeroth </w:t>
      </w:r>
      <w:r>
        <w:br/>
      </w:r>
      <w:r w:rsidR="00500E63">
        <w:t xml:space="preserve"> element of x (i.e. x[0])? Give it a try.</w:t>
      </w:r>
    </w:p>
    <w:p w:rsidR="00DD6DA4" w:rsidRDefault="00500E63">
      <w:pPr>
        <w:pStyle w:val="BlockText"/>
      </w:pPr>
      <w:r>
        <w:t>x[0] numeric(0)</w:t>
      </w:r>
    </w:p>
    <w:p w:rsidR="00DD6DA4" w:rsidRDefault="00500E63">
      <w:pPr>
        <w:pStyle w:val="FirstParagraph"/>
      </w:pPr>
      <w:r>
        <w:t>You got it!</w:t>
      </w:r>
    </w:p>
    <w:p w:rsidR="00DD6DA4" w:rsidRDefault="00CE445C">
      <w:pPr>
        <w:pStyle w:val="BodyText"/>
      </w:pPr>
      <w:r>
        <w:br/>
      </w:r>
      <w:r w:rsidR="00500E63">
        <w:t xml:space="preserve">=================================================== </w:t>
      </w:r>
      <w:r>
        <w:br/>
      </w:r>
      <w:r w:rsidR="00500E63">
        <w:t xml:space="preserve"> 58% </w:t>
      </w:r>
      <w:r>
        <w:br/>
      </w:r>
      <w:r w:rsidR="00500E63">
        <w:t xml:space="preserve"> As you might expect, we get nothing useful. Unfortunately, R doesn’t prevent us from do</w:t>
      </w:r>
      <w:r w:rsidR="00500E63">
        <w:t xml:space="preserve">ing </w:t>
      </w:r>
      <w:r>
        <w:br/>
      </w:r>
      <w:r w:rsidR="00500E63">
        <w:t xml:space="preserve"> this. What if we ask for the 3000th element of x? Try it out.</w:t>
      </w:r>
    </w:p>
    <w:p w:rsidR="00DD6DA4" w:rsidRDefault="00500E63">
      <w:pPr>
        <w:pStyle w:val="BlockText"/>
      </w:pPr>
      <w:r>
        <w:t>x[3000] [1] NA</w:t>
      </w:r>
    </w:p>
    <w:p w:rsidR="00DD6DA4" w:rsidRDefault="00500E63">
      <w:pPr>
        <w:pStyle w:val="FirstParagraph"/>
      </w:pPr>
      <w:r>
        <w:t>You are quite good my friend!</w:t>
      </w:r>
    </w:p>
    <w:p w:rsidR="00DD6DA4" w:rsidRDefault="00CE445C">
      <w:pPr>
        <w:pStyle w:val="BodyText"/>
      </w:pPr>
      <w:r>
        <w:br/>
      </w:r>
      <w:r w:rsidR="00500E63">
        <w:t xml:space="preserve">===================================================== </w:t>
      </w:r>
      <w:r>
        <w:br/>
      </w:r>
      <w:r w:rsidR="00500E63">
        <w:t xml:space="preserve"> 61% </w:t>
      </w:r>
      <w:r>
        <w:br/>
      </w:r>
      <w:r w:rsidR="00500E63">
        <w:t xml:space="preserve"> Again, nothing useful, but R doesn’t prevent us from asking for it. This should </w:t>
      </w:r>
      <w:r w:rsidR="00500E63">
        <w:t xml:space="preserve">be a cautionary </w:t>
      </w:r>
      <w:r>
        <w:br/>
      </w:r>
      <w:r w:rsidR="00500E63">
        <w:t xml:space="preserve"> tale. You should always make sure that what you are asking for is within the bounds of the </w:t>
      </w:r>
      <w:r>
        <w:br/>
      </w:r>
      <w:r w:rsidR="00500E63">
        <w:t xml:space="preserve"> vector you’re working with.</w:t>
      </w:r>
    </w:p>
    <w:p w:rsidR="00DD6DA4" w:rsidRDefault="00500E63">
      <w:pPr>
        <w:pStyle w:val="BodyText"/>
      </w:pPr>
      <w:r>
        <w:t>…</w:t>
      </w:r>
    </w:p>
    <w:p w:rsidR="00DD6DA4" w:rsidRDefault="00CE445C">
      <w:pPr>
        <w:pStyle w:val="BodyText"/>
      </w:pPr>
      <w:r>
        <w:br/>
      </w:r>
      <w:r w:rsidR="00500E63">
        <w:t xml:space="preserve">======================================================== </w:t>
      </w:r>
      <w:r>
        <w:br/>
      </w:r>
      <w:r w:rsidR="00500E63">
        <w:t xml:space="preserve"> 63% </w:t>
      </w:r>
      <w:r>
        <w:br/>
      </w:r>
      <w:r w:rsidR="00500E63">
        <w:t xml:space="preserve"> What if we’re interested in all elements of x EXC</w:t>
      </w:r>
      <w:r w:rsidR="00500E63">
        <w:t xml:space="preserve">EPT the 2nd and 10th? It would be pretty </w:t>
      </w:r>
      <w:r>
        <w:br/>
      </w:r>
      <w:r w:rsidR="00500E63">
        <w:t xml:space="preserve"> tedious to construct a vector containing all numbers 1 through 40 EXCEPT 2 and 10.</w:t>
      </w:r>
    </w:p>
    <w:p w:rsidR="00DD6DA4" w:rsidRDefault="00500E63">
      <w:pPr>
        <w:pStyle w:val="BodyText"/>
      </w:pPr>
      <w:r>
        <w:t>…</w:t>
      </w:r>
    </w:p>
    <w:p w:rsidR="00DD6DA4" w:rsidRDefault="00CE445C">
      <w:pPr>
        <w:pStyle w:val="BodyText"/>
      </w:pPr>
      <w:r>
        <w:br/>
      </w:r>
      <w:r w:rsidR="00500E63">
        <w:t xml:space="preserve">========================================================== </w:t>
      </w:r>
      <w:r>
        <w:br/>
      </w:r>
      <w:r w:rsidR="00500E63">
        <w:t xml:space="preserve"> 66% </w:t>
      </w:r>
      <w:r>
        <w:br/>
      </w:r>
      <w:r w:rsidR="00500E63">
        <w:t xml:space="preserve"> Luckily, R accepts negative integer indexes. Whereas x[c(2, </w:t>
      </w:r>
      <w:r w:rsidR="00500E63">
        <w:t xml:space="preserve">10)] gives us ONLY the 2nd and 10th </w:t>
      </w:r>
      <w:r>
        <w:br/>
      </w:r>
      <w:r w:rsidR="00500E63">
        <w:t xml:space="preserve"> elements of x, x[c(-2, -10)] gives us all elements of x EXCEPT for the 2nd and 10 elements. </w:t>
      </w:r>
      <w:r>
        <w:br/>
      </w:r>
      <w:r w:rsidR="00500E63">
        <w:t xml:space="preserve"> Try x[c(-2, -10)] now to see this.</w:t>
      </w:r>
    </w:p>
    <w:p w:rsidR="00DD6DA4" w:rsidRDefault="00500E63">
      <w:pPr>
        <w:pStyle w:val="BlockText"/>
      </w:pPr>
      <w:r>
        <w:lastRenderedPageBreak/>
        <w:t>x[c(-2,-10)] [1] 0.34810102 NA -1.33973993 NA 0.60510744 -0.61203694 0.19072382 [8] NA -1</w:t>
      </w:r>
      <w:r>
        <w:t>.00855756 NA NA -0.09567495 1.01203604 -0.80640531 [15] -1.27939940 NA NA NA NA -0.55819941 NA [22] NA NA 0.43595781 1.20779399 NA -0.46312613 NA [29] 0.82276140 NA NA NA -1.03353306 -0.16572335 NA [36] -0.21960928 -0.22751462 NA</w:t>
      </w:r>
    </w:p>
    <w:p w:rsidR="00DD6DA4" w:rsidRDefault="00500E63">
      <w:pPr>
        <w:pStyle w:val="FirstParagraph"/>
      </w:pPr>
      <w:r>
        <w:t>Keep working like that and</w:t>
      </w:r>
      <w:r>
        <w:t xml:space="preserve"> you’ll get there!</w:t>
      </w:r>
    </w:p>
    <w:p w:rsidR="00DD6DA4" w:rsidRDefault="00CE445C">
      <w:pPr>
        <w:pStyle w:val="BodyText"/>
      </w:pPr>
      <w:r>
        <w:br/>
      </w:r>
      <w:r w:rsidR="00500E63">
        <w:t xml:space="preserve">============================================================ </w:t>
      </w:r>
      <w:r>
        <w:br/>
      </w:r>
      <w:r w:rsidR="00500E63">
        <w:t xml:space="preserve"> 68% </w:t>
      </w:r>
      <w:r>
        <w:br/>
      </w:r>
      <w:r w:rsidR="00500E63">
        <w:t xml:space="preserve"> A shorthand way of specifying multiple negative numbers is to put the negative sign out in </w:t>
      </w:r>
      <w:r>
        <w:br/>
      </w:r>
      <w:r w:rsidR="00500E63">
        <w:t xml:space="preserve"> front of the vector of positive numbers. Type x[-c(2, 10)] to get the exac</w:t>
      </w:r>
      <w:r w:rsidR="00500E63">
        <w:t>t same result.</w:t>
      </w:r>
    </w:p>
    <w:p w:rsidR="00DD6DA4" w:rsidRDefault="00500E63">
      <w:pPr>
        <w:pStyle w:val="BlockText"/>
      </w:pPr>
      <w:r>
        <w:t>x[-c(2,10)] [1] 0.34810102 NA -1.33973993 NA 0.60510744 -0.61203694 0.19072382 [8] NA -1.00855756 NA NA -0.09567495 1.01203604 -0.80640531 [15] -1.27939940 NA NA NA NA -0.55819941 NA [22] NA NA 0.43595781 1.20779399 NA -0.46312613 NA [29] 0.</w:t>
      </w:r>
      <w:r>
        <w:t>82276140 NA NA NA -1.03353306 -0.16572335 NA [36] -0.21960928 -0.22751462 NA</w:t>
      </w:r>
    </w:p>
    <w:p w:rsidR="00DD6DA4" w:rsidRDefault="00500E63">
      <w:pPr>
        <w:pStyle w:val="FirstParagraph"/>
      </w:pPr>
      <w:r>
        <w:t>You are doing so well!</w:t>
      </w:r>
    </w:p>
    <w:p w:rsidR="00DD6DA4" w:rsidRDefault="00CE445C">
      <w:pPr>
        <w:pStyle w:val="BodyText"/>
      </w:pPr>
      <w:r>
        <w:br/>
      </w:r>
      <w:r w:rsidR="00500E63">
        <w:t xml:space="preserve">=============================================================== </w:t>
      </w:r>
      <w:r>
        <w:br/>
      </w:r>
      <w:r w:rsidR="00500E63">
        <w:t xml:space="preserve"> 71% </w:t>
      </w:r>
      <w:r>
        <w:br/>
      </w:r>
      <w:r w:rsidR="00500E63">
        <w:t xml:space="preserve"> So far, we’ve covered three types of index vectors – logical, positive integer, and</w:t>
      </w:r>
      <w:r w:rsidR="00500E63">
        <w:t xml:space="preserve"> negative </w:t>
      </w:r>
      <w:r>
        <w:br/>
      </w:r>
      <w:r w:rsidR="00500E63">
        <w:t xml:space="preserve"> integer. The only remaining type requires us to introduce the concept of ‘named’ elements.</w:t>
      </w:r>
    </w:p>
    <w:p w:rsidR="00DD6DA4" w:rsidRDefault="00500E63">
      <w:pPr>
        <w:pStyle w:val="BodyText"/>
      </w:pPr>
      <w:r>
        <w:t>…</w:t>
      </w:r>
    </w:p>
    <w:p w:rsidR="00DD6DA4" w:rsidRDefault="00CE445C">
      <w:pPr>
        <w:pStyle w:val="BodyText"/>
      </w:pPr>
      <w:r>
        <w:br/>
      </w:r>
      <w:r w:rsidR="00500E63">
        <w:t xml:space="preserve">================================================================= </w:t>
      </w:r>
      <w:r>
        <w:br/>
      </w:r>
      <w:r w:rsidR="00500E63">
        <w:t xml:space="preserve"> 74% </w:t>
      </w:r>
      <w:r>
        <w:br/>
      </w:r>
      <w:r w:rsidR="00500E63">
        <w:t xml:space="preserve"> Create a numeric vector with three named elements using vect &lt;- c(foo = 11, </w:t>
      </w:r>
      <w:r w:rsidR="00500E63">
        <w:t xml:space="preserve">bar = 2, norf = </w:t>
      </w:r>
      <w:r>
        <w:br/>
      </w:r>
      <w:r w:rsidR="00500E63">
        <w:t xml:space="preserve"> NA).</w:t>
      </w:r>
    </w:p>
    <w:p w:rsidR="00DD6DA4" w:rsidRDefault="00500E63">
      <w:pPr>
        <w:pStyle w:val="BlockText"/>
      </w:pPr>
      <w:r>
        <w:t>vect &lt;- c(foo = 11, bar = 2, norf = NA)</w:t>
      </w:r>
    </w:p>
    <w:p w:rsidR="00DD6DA4" w:rsidRDefault="00500E63">
      <w:pPr>
        <w:pStyle w:val="FirstParagraph"/>
      </w:pPr>
      <w:r>
        <w:t>That’s correct!</w:t>
      </w:r>
    </w:p>
    <w:p w:rsidR="00DD6DA4" w:rsidRDefault="00CE445C">
      <w:pPr>
        <w:pStyle w:val="BodyText"/>
      </w:pPr>
      <w:r>
        <w:br/>
      </w:r>
      <w:r w:rsidR="00500E63">
        <w:t xml:space="preserve">=================================================================== </w:t>
      </w:r>
      <w:r>
        <w:br/>
      </w:r>
      <w:r w:rsidR="00500E63">
        <w:t xml:space="preserve"> 76% </w:t>
      </w:r>
      <w:r>
        <w:br/>
      </w:r>
      <w:r w:rsidR="00500E63">
        <w:t xml:space="preserve"> When we print vect to the console, you’ll see that each element has a name. Try it out.</w:t>
      </w:r>
    </w:p>
    <w:p w:rsidR="00DD6DA4" w:rsidRDefault="00500E63">
      <w:pPr>
        <w:pStyle w:val="BlockText"/>
      </w:pPr>
      <w:r>
        <w:t xml:space="preserve">vect </w:t>
      </w:r>
      <w:r>
        <w:t>foo bar norf 11 2 NA</w:t>
      </w:r>
    </w:p>
    <w:p w:rsidR="00DD6DA4" w:rsidRDefault="00500E63">
      <w:pPr>
        <w:pStyle w:val="FirstParagraph"/>
      </w:pPr>
      <w:r>
        <w:t>That’s the answer I was looking for.</w:t>
      </w:r>
    </w:p>
    <w:p w:rsidR="00DD6DA4" w:rsidRDefault="00CE445C">
      <w:pPr>
        <w:pStyle w:val="BodyText"/>
      </w:pPr>
      <w:r>
        <w:br/>
      </w:r>
      <w:r w:rsidR="00500E63">
        <w:t xml:space="preserve">===================================================================== </w:t>
      </w:r>
      <w:r>
        <w:br/>
      </w:r>
      <w:r w:rsidR="00500E63">
        <w:t xml:space="preserve"> 79% </w:t>
      </w:r>
      <w:r>
        <w:br/>
      </w:r>
      <w:r w:rsidR="00500E63">
        <w:t xml:space="preserve"> We can also get the names of vect by passing vect as an argument to the names() function. </w:t>
      </w:r>
      <w:r w:rsidR="00500E63">
        <w:lastRenderedPageBreak/>
        <w:t xml:space="preserve">Give </w:t>
      </w:r>
      <w:r>
        <w:br/>
      </w:r>
      <w:r w:rsidR="00500E63">
        <w:t xml:space="preserve"> that a try.</w:t>
      </w:r>
    </w:p>
    <w:p w:rsidR="00DD6DA4" w:rsidRDefault="00500E63">
      <w:pPr>
        <w:pStyle w:val="BlockText"/>
      </w:pPr>
      <w:r>
        <w:t>names(vect</w:t>
      </w:r>
      <w:r>
        <w:t>) [1] “foo” “bar” “norf”</w:t>
      </w:r>
    </w:p>
    <w:p w:rsidR="00DD6DA4" w:rsidRDefault="00500E63">
      <w:pPr>
        <w:pStyle w:val="FirstParagraph"/>
      </w:pPr>
      <w:r>
        <w:t>You got it!</w:t>
      </w:r>
    </w:p>
    <w:p w:rsidR="00DD6DA4" w:rsidRDefault="00CE445C">
      <w:pPr>
        <w:pStyle w:val="BodyText"/>
      </w:pPr>
      <w:r>
        <w:br/>
      </w:r>
      <w:r w:rsidR="00500E63">
        <w:t xml:space="preserve">======================================================================== </w:t>
      </w:r>
      <w:r>
        <w:br/>
      </w:r>
      <w:r w:rsidR="00500E63">
        <w:t xml:space="preserve"> 82% </w:t>
      </w:r>
      <w:r>
        <w:br/>
      </w:r>
      <w:r w:rsidR="00500E63">
        <w:t xml:space="preserve"> Alternatively, we can create an unnamed vector vect2 with c(11, 2, NA). Do that now.</w:t>
      </w:r>
    </w:p>
    <w:p w:rsidR="00DD6DA4" w:rsidRDefault="00500E63">
      <w:pPr>
        <w:pStyle w:val="BlockText"/>
      </w:pPr>
      <w:r>
        <w:t xml:space="preserve">vect2(11,2,NA) </w:t>
      </w:r>
      <w:r>
        <w:t>Error in vect2(11, 2, NA) : could not find function “vect2” vect2 &lt;- c(11,2,NA)</w:t>
      </w:r>
    </w:p>
    <w:p w:rsidR="00DD6DA4" w:rsidRDefault="00500E63">
      <w:pPr>
        <w:pStyle w:val="FirstParagraph"/>
      </w:pPr>
      <w:r>
        <w:t>Excellent work!</w:t>
      </w:r>
    </w:p>
    <w:p w:rsidR="00DD6DA4" w:rsidRDefault="00CE445C">
      <w:pPr>
        <w:pStyle w:val="BodyText"/>
      </w:pPr>
      <w:r>
        <w:br/>
      </w:r>
      <w:r w:rsidR="00500E63">
        <w:t xml:space="preserve">========================================================================== </w:t>
      </w:r>
      <w:r>
        <w:br/>
      </w:r>
      <w:r w:rsidR="00500E63">
        <w:t xml:space="preserve"> 84% </w:t>
      </w:r>
      <w:r>
        <w:br/>
      </w:r>
      <w:r w:rsidR="00500E63">
        <w:t xml:space="preserve"> Then, we can add the </w:t>
      </w:r>
      <w:r w:rsidR="00500E63">
        <w:rPr>
          <w:rStyle w:val="VerbatimChar"/>
        </w:rPr>
        <w:t>names</w:t>
      </w:r>
      <w:r w:rsidR="00500E63">
        <w:t xml:space="preserve"> attribute to vect2 after the fact with names(vect</w:t>
      </w:r>
      <w:r w:rsidR="00500E63">
        <w:t xml:space="preserve">2) &lt;- c(“foo”, </w:t>
      </w:r>
      <w:r>
        <w:br/>
      </w:r>
      <w:r w:rsidR="00500E63">
        <w:t xml:space="preserve"> “bar”, “norf”). Go ahead.</w:t>
      </w:r>
    </w:p>
    <w:p w:rsidR="00DD6DA4" w:rsidRDefault="00500E63">
      <w:pPr>
        <w:pStyle w:val="BlockText"/>
      </w:pPr>
      <w:r>
        <w:t>names(vect2) &lt;- c(“foo”,“bar”,“norf”)</w:t>
      </w:r>
    </w:p>
    <w:p w:rsidR="00DD6DA4" w:rsidRDefault="00500E63">
      <w:pPr>
        <w:pStyle w:val="FirstParagraph"/>
      </w:pPr>
      <w:r>
        <w:t>Excellent job!</w:t>
      </w:r>
    </w:p>
    <w:p w:rsidR="00DD6DA4" w:rsidRDefault="00CE445C">
      <w:pPr>
        <w:pStyle w:val="BodyText"/>
      </w:pPr>
      <w:r>
        <w:br/>
      </w:r>
      <w:r w:rsidR="00500E63">
        <w:t xml:space="preserve">============================================================================ </w:t>
      </w:r>
      <w:r>
        <w:br/>
      </w:r>
      <w:r w:rsidR="00500E63">
        <w:t xml:space="preserve"> 87% </w:t>
      </w:r>
      <w:r>
        <w:br/>
      </w:r>
      <w:r w:rsidR="00500E63">
        <w:t xml:space="preserve"> Now, let’s check that vect and vect2 are the same by passing them as argum</w:t>
      </w:r>
      <w:r w:rsidR="00500E63">
        <w:t xml:space="preserve">ents to the </w:t>
      </w:r>
      <w:r>
        <w:br/>
      </w:r>
      <w:r w:rsidR="00500E63">
        <w:t xml:space="preserve"> identical() function.</w:t>
      </w:r>
    </w:p>
    <w:p w:rsidR="00DD6DA4" w:rsidRDefault="00500E63">
      <w:pPr>
        <w:pStyle w:val="BlockText"/>
      </w:pPr>
      <w:r>
        <w:t>identical(vect,vect2) [1] TRUE</w:t>
      </w:r>
    </w:p>
    <w:p w:rsidR="00DD6DA4" w:rsidRDefault="00500E63">
      <w:pPr>
        <w:pStyle w:val="FirstParagraph"/>
      </w:pPr>
      <w:r>
        <w:t>All that practice is paying off!</w:t>
      </w:r>
    </w:p>
    <w:p w:rsidR="00DD6DA4" w:rsidRDefault="00CE445C">
      <w:pPr>
        <w:pStyle w:val="BodyText"/>
      </w:pPr>
      <w:r>
        <w:br/>
      </w:r>
      <w:r w:rsidR="00500E63">
        <w:t xml:space="preserve">=============================================================================== </w:t>
      </w:r>
      <w:r>
        <w:br/>
      </w:r>
      <w:r w:rsidR="00500E63">
        <w:t xml:space="preserve"> 89% </w:t>
      </w:r>
      <w:r>
        <w:br/>
      </w:r>
      <w:r w:rsidR="00500E63">
        <w:t xml:space="preserve"> Indeed, vect and vect2 are identical named vectors.</w:t>
      </w:r>
    </w:p>
    <w:p w:rsidR="00DD6DA4" w:rsidRDefault="00500E63">
      <w:pPr>
        <w:pStyle w:val="BodyText"/>
      </w:pPr>
      <w:r>
        <w:t>…</w:t>
      </w:r>
    </w:p>
    <w:p w:rsidR="00DD6DA4" w:rsidRDefault="00CE445C">
      <w:pPr>
        <w:pStyle w:val="BodyText"/>
      </w:pPr>
      <w:r>
        <w:br/>
      </w:r>
      <w:r w:rsidR="00500E63">
        <w:t>============</w:t>
      </w:r>
      <w:r w:rsidR="00500E63">
        <w:t xml:space="preserve">===================================================================== </w:t>
      </w:r>
      <w:r>
        <w:br/>
      </w:r>
      <w:r w:rsidR="00500E63">
        <w:t xml:space="preserve"> 92% </w:t>
      </w:r>
      <w:r>
        <w:br/>
      </w:r>
      <w:r w:rsidR="00500E63">
        <w:lastRenderedPageBreak/>
        <w:t xml:space="preserve"> Now, back to the matter of subsetting a vector by named elements. Which of the following </w:t>
      </w:r>
      <w:r>
        <w:br/>
      </w:r>
      <w:r w:rsidR="00500E63">
        <w:t xml:space="preserve"> commands do you think would give us the second element of vect?</w:t>
      </w:r>
    </w:p>
    <w:p w:rsidR="00DD6DA4" w:rsidRDefault="00500E63">
      <w:pPr>
        <w:pStyle w:val="BodyText"/>
      </w:pPr>
      <w:r>
        <w:t>1: vect[“2”] 2: vect[“b</w:t>
      </w:r>
      <w:r>
        <w:t>ar”] 3: vect[bar]</w:t>
      </w:r>
    </w:p>
    <w:p w:rsidR="00DD6DA4" w:rsidRDefault="00500E63">
      <w:pPr>
        <w:pStyle w:val="BodyText"/>
      </w:pPr>
      <w:r>
        <w:t>Selection: 2</w:t>
      </w:r>
    </w:p>
    <w:p w:rsidR="00DD6DA4" w:rsidRDefault="00500E63">
      <w:pPr>
        <w:pStyle w:val="BodyText"/>
      </w:pPr>
      <w:r>
        <w:t>All that practice is paying off!</w:t>
      </w:r>
    </w:p>
    <w:p w:rsidR="00DD6DA4" w:rsidRDefault="00CE445C">
      <w:pPr>
        <w:pStyle w:val="BodyText"/>
      </w:pPr>
      <w:r>
        <w:br/>
      </w:r>
      <w:r w:rsidR="00500E63">
        <w:t xml:space="preserve">=================================================================================== </w:t>
      </w:r>
      <w:r>
        <w:br/>
      </w:r>
      <w:r w:rsidR="00500E63">
        <w:t xml:space="preserve"> 95% </w:t>
      </w:r>
      <w:r>
        <w:br/>
      </w:r>
      <w:r w:rsidR="00500E63">
        <w:t xml:space="preserve"> Now, try it out.</w:t>
      </w:r>
    </w:p>
    <w:p w:rsidR="00DD6DA4" w:rsidRDefault="00500E63">
      <w:pPr>
        <w:pStyle w:val="BlockText"/>
      </w:pPr>
      <w:r>
        <w:t>vect[“bar”] bar 2</w:t>
      </w:r>
    </w:p>
    <w:p w:rsidR="00DD6DA4" w:rsidRDefault="00500E63">
      <w:pPr>
        <w:pStyle w:val="FirstParagraph"/>
      </w:pPr>
      <w:r>
        <w:t>Keep up the great work!</w:t>
      </w:r>
    </w:p>
    <w:p w:rsidR="00DD6DA4" w:rsidRDefault="00CE445C">
      <w:pPr>
        <w:pStyle w:val="BodyText"/>
      </w:pPr>
      <w:r>
        <w:br/>
      </w:r>
      <w:r w:rsidR="00500E63">
        <w:t>=======================================</w:t>
      </w:r>
      <w:r w:rsidR="00500E63">
        <w:t xml:space="preserve">=============================================== </w:t>
      </w:r>
      <w:r>
        <w:br/>
      </w:r>
      <w:r w:rsidR="00500E63">
        <w:t xml:space="preserve"> 97% </w:t>
      </w:r>
      <w:r>
        <w:br/>
      </w:r>
      <w:r w:rsidR="00500E63">
        <w:t xml:space="preserve"> Likewise, we can specify a vector of names with vect[c(“foo”, “bar”)]. Try it out.</w:t>
      </w:r>
    </w:p>
    <w:p w:rsidR="00DD6DA4" w:rsidRDefault="00500E63">
      <w:pPr>
        <w:pStyle w:val="BlockText"/>
      </w:pPr>
      <w:r>
        <w:t>vect[c(“foo”,“bar”)] foo bar 11 2</w:t>
      </w:r>
    </w:p>
    <w:p w:rsidR="00DD6DA4" w:rsidRDefault="00500E63">
      <w:pPr>
        <w:pStyle w:val="FirstParagraph"/>
      </w:pPr>
      <w:r>
        <w:t>Keep working like that and you’ll get there!</w:t>
      </w:r>
    </w:p>
    <w:p w:rsidR="00DD6DA4" w:rsidRDefault="00CE445C">
      <w:pPr>
        <w:pStyle w:val="BodyText"/>
      </w:pPr>
      <w:r>
        <w:br/>
      </w:r>
      <w:r w:rsidR="00500E63">
        <w:t>=====================================</w:t>
      </w:r>
      <w:r w:rsidR="00500E63">
        <w:t>===================================================</w:t>
      </w:r>
      <w:r>
        <w:br/>
      </w:r>
      <w:r w:rsidR="00500E63">
        <w:t xml:space="preserve"> 100% </w:t>
      </w:r>
      <w:r>
        <w:br/>
      </w:r>
      <w:r w:rsidR="00500E63">
        <w:t xml:space="preserve"> Now you know all four methods of subsetting data from vectors. Different approaches are best in </w:t>
      </w:r>
      <w:r>
        <w:br/>
      </w:r>
      <w:r w:rsidR="00500E63">
        <w:t xml:space="preserve"> different scenarios and when in doubt, try it out!</w:t>
      </w:r>
    </w:p>
    <w:p w:rsidR="00DD6DA4" w:rsidRDefault="00500E63">
      <w:pPr>
        <w:pStyle w:val="BodyText"/>
      </w:pPr>
      <w:r>
        <w:t>…</w:t>
      </w:r>
    </w:p>
    <w:p w:rsidR="00DD6DA4" w:rsidRDefault="00500E63">
      <w:pPr>
        <w:pStyle w:val="BodyText"/>
      </w:pPr>
      <w:r>
        <w:t>You’ve reached the end of this lesson! Return</w:t>
      </w:r>
      <w:r>
        <w:t>ing to the main menu…</w:t>
      </w:r>
    </w:p>
    <w:p w:rsidR="00DD6DA4" w:rsidRDefault="00500E63">
      <w:pPr>
        <w:pStyle w:val="BodyText"/>
      </w:pPr>
      <w:r>
        <w:t>Please choose a course, or type 0 to exit swirl.</w:t>
      </w:r>
    </w:p>
    <w:p w:rsidR="00DD6DA4" w:rsidRDefault="00500E63">
      <w:pPr>
        <w:pStyle w:val="BodyText"/>
      </w:pPr>
      <w:r>
        <w:t>1: 14 310x Intro to R 2: Take me to the swirl course repository!</w:t>
      </w:r>
    </w:p>
    <w:p w:rsidR="00DD6DA4" w:rsidRDefault="00500E63">
      <w:pPr>
        <w:pStyle w:val="BodyText"/>
      </w:pPr>
      <w:r>
        <w:t>Selection: 1</w:t>
      </w:r>
    </w:p>
    <w:p w:rsidR="00DD6DA4" w:rsidRDefault="00500E63">
      <w:pPr>
        <w:pStyle w:val="BodyText"/>
      </w:pPr>
      <w:r>
        <w:t>Please choose a lesson, or type 0 to return to course menu.</w:t>
      </w:r>
    </w:p>
    <w:p w:rsidR="00DD6DA4" w:rsidRDefault="00500E63">
      <w:pPr>
        <w:pStyle w:val="BodyText"/>
      </w:pPr>
      <w:r>
        <w:t>1: Welcome 2: Basic Building Blocks</w:t>
      </w:r>
      <w:r>
        <w:br/>
      </w:r>
      <w:r>
        <w:t>3: Workspace and Files 4: Sequences of Numbers</w:t>
      </w:r>
      <w:r>
        <w:br/>
        <w:t>5: Vectors 6: Missing Values</w:t>
      </w:r>
      <w:r>
        <w:br/>
      </w:r>
      <w:r>
        <w:lastRenderedPageBreak/>
        <w:t>7: Subsetting Vectors 8: Matrices and Data Frames</w:t>
      </w:r>
      <w:r>
        <w:br/>
        <w:t>9: Looking at Data 10: Base Graphics</w:t>
      </w:r>
      <w:r>
        <w:br/>
        <w:t>11: Manipulating Data with dplyr 12: Getting and Cleaning Data</w:t>
      </w:r>
      <w:r>
        <w:br/>
        <w:t>13: Tidying Data with tidyr</w:t>
      </w:r>
    </w:p>
    <w:p w:rsidR="00DD6DA4" w:rsidRDefault="00500E63">
      <w:pPr>
        <w:pStyle w:val="BodyText"/>
      </w:pPr>
      <w:r>
        <w:t>Se</w:t>
      </w:r>
      <w:r>
        <w:t>lection: 8</w:t>
      </w:r>
    </w:p>
    <w:p w:rsidR="00DD6DA4" w:rsidRDefault="00CE445C">
      <w:pPr>
        <w:pStyle w:val="BodyText"/>
      </w:pPr>
      <w:r>
        <w:br/>
      </w:r>
      <w:r w:rsidR="00500E63">
        <w:t xml:space="preserve"> </w:t>
      </w:r>
      <w:r>
        <w:br/>
      </w:r>
      <w:r w:rsidR="00500E63">
        <w:t xml:space="preserve"> 0%</w:t>
      </w:r>
    </w:p>
    <w:p w:rsidR="00DD6DA4" w:rsidRDefault="00500E63">
      <w:pPr>
        <w:pStyle w:val="BodyText"/>
      </w:pPr>
      <w:r>
        <w:t>In this lesson, we’ll cover matrices and data frames. Both represent ‘rectangular’ data types,</w:t>
      </w:r>
      <w:r>
        <w:br/>
        <w:t>meaning that they are used to store tabular data, with rows and columns.</w:t>
      </w:r>
    </w:p>
    <w:p w:rsidR="00DD6DA4" w:rsidRDefault="00500E63">
      <w:pPr>
        <w:pStyle w:val="BodyText"/>
      </w:pPr>
      <w:r>
        <w:t>…</w:t>
      </w:r>
    </w:p>
    <w:p w:rsidR="00DD6DA4" w:rsidRDefault="00CE445C">
      <w:pPr>
        <w:pStyle w:val="BodyText"/>
      </w:pPr>
      <w:r>
        <w:br/>
      </w:r>
      <w:r w:rsidR="00500E63">
        <w:t xml:space="preserve">=== </w:t>
      </w:r>
      <w:r>
        <w:br/>
      </w:r>
      <w:r w:rsidR="00500E63">
        <w:t xml:space="preserve"> 3% </w:t>
      </w:r>
      <w:r>
        <w:br/>
      </w:r>
      <w:r w:rsidR="00500E63">
        <w:t xml:space="preserve"> The main difference, as you’ll see, is that matrices can</w:t>
      </w:r>
      <w:r w:rsidR="00500E63">
        <w:t xml:space="preserve"> only contain a single class of data, </w:t>
      </w:r>
      <w:r>
        <w:br/>
      </w:r>
      <w:r w:rsidR="00500E63">
        <w:t xml:space="preserve"> while data frames can consist of many different classes of data.</w:t>
      </w:r>
    </w:p>
    <w:p w:rsidR="00DD6DA4" w:rsidRDefault="00500E63">
      <w:pPr>
        <w:pStyle w:val="BodyText"/>
      </w:pPr>
      <w:r>
        <w:t>…</w:t>
      </w:r>
    </w:p>
    <w:sectPr w:rsidR="00DD6DA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00E63" w:rsidRDefault="00500E63">
      <w:pPr>
        <w:spacing w:after="0"/>
      </w:pPr>
      <w:r>
        <w:separator/>
      </w:r>
    </w:p>
  </w:endnote>
  <w:endnote w:type="continuationSeparator" w:id="0">
    <w:p w:rsidR="00500E63" w:rsidRDefault="00500E6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00E63" w:rsidRDefault="00500E63">
      <w:r>
        <w:separator/>
      </w:r>
    </w:p>
  </w:footnote>
  <w:footnote w:type="continuationSeparator" w:id="0">
    <w:p w:rsidR="00500E63" w:rsidRDefault="00500E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E97602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00E63"/>
    <w:rsid w:val="00590D07"/>
    <w:rsid w:val="00784D58"/>
    <w:rsid w:val="008D6863"/>
    <w:rsid w:val="00B86B75"/>
    <w:rsid w:val="00BC48D5"/>
    <w:rsid w:val="00C36279"/>
    <w:rsid w:val="00CE445C"/>
    <w:rsid w:val="00DD6DA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AB945A"/>
  <w15:docId w15:val="{BCDAA084-5126-4E50-B11D-8E6E3E6A33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5</Pages>
  <Words>4952</Words>
  <Characters>28231</Characters>
  <Application>Microsoft Office Word</Application>
  <DocSecurity>0</DocSecurity>
  <Lines>235</Lines>
  <Paragraphs>66</Paragraphs>
  <ScaleCrop>false</ScaleCrop>
  <Company/>
  <LinksUpToDate>false</LinksUpToDate>
  <CharactersWithSpaces>33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SenthilRajah</dc:creator>
  <cp:keywords/>
  <cp:lastModifiedBy>Narayanan nandhakumar, Senthilrajah</cp:lastModifiedBy>
  <cp:revision>2</cp:revision>
  <dcterms:created xsi:type="dcterms:W3CDTF">2020-02-07T01:07:00Z</dcterms:created>
  <dcterms:modified xsi:type="dcterms:W3CDTF">2020-02-07T0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6/2020</vt:lpwstr>
  </property>
  <property fmtid="{D5CDD505-2E9C-101B-9397-08002B2CF9AE}" pid="3" name="output">
    <vt:lpwstr/>
  </property>
</Properties>
</file>